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624292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75D64">
        <w:rPr>
          <w:rFonts w:eastAsia="Times New Roman" w:cstheme="minorHAnsi"/>
          <w:b/>
        </w:rPr>
        <w:t>68868</w:t>
      </w:r>
    </w:p>
    <w:p w14:paraId="2F6924E5" w14:textId="6143F51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75D64">
        <w:rPr>
          <w:rFonts w:eastAsia="Times New Roman" w:cstheme="minorHAnsi"/>
          <w:b/>
        </w:rPr>
        <w:t>Pallavi Sharma</w:t>
      </w:r>
    </w:p>
    <w:p w14:paraId="6FB9233B" w14:textId="56108E2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75D64" w:rsidRPr="00A75D64">
          <w:rPr>
            <w:rStyle w:val="Hyperlink"/>
            <w:rFonts w:eastAsia="Times New Roman" w:cstheme="minorHAnsi"/>
            <w:b/>
          </w:rPr>
          <w:t>https://review.jove.com/files_upload.php?src=2100478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76EE6A0" w14:textId="77777777" w:rsidR="00A75D64" w:rsidRPr="00A75D64" w:rsidRDefault="004E0C5A" w:rsidP="00A75D64">
      <w:pPr>
        <w:jc w:val="both"/>
        <w:rPr>
          <w:rFonts w:asciiTheme="majorHAnsi" w:eastAsia="Times New Roman" w:hAnsiTheme="majorHAnsi" w:cstheme="maj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75D64" w:rsidRPr="00A75D64">
        <w:rPr>
          <w:rFonts w:asciiTheme="majorHAnsi" w:eastAsia="Times New Roman" w:hAnsiTheme="majorHAnsi" w:cstheme="majorHAnsi"/>
          <w:b/>
          <w:bCs/>
          <w:sz w:val="32"/>
          <w:szCs w:val="32"/>
        </w:rPr>
        <w:t>A User-friendly and Powerful R Analysis of Large-scale Datasets</w:t>
      </w:r>
    </w:p>
    <w:p w14:paraId="30BC7CCC" w14:textId="34924F9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5618C4D" w14:textId="77777777" w:rsidR="00A75D64" w:rsidRPr="00EF61EA" w:rsidRDefault="00A75D64" w:rsidP="00A75D64">
      <w:pPr>
        <w:jc w:val="both"/>
        <w:rPr>
          <w:rFonts w:asciiTheme="majorHAnsi" w:eastAsia="Times New Roman" w:hAnsiTheme="majorHAnsi" w:cstheme="majorHAnsi"/>
          <w:sz w:val="28"/>
          <w:szCs w:val="28"/>
          <w:lang w:val="en-IN"/>
        </w:rPr>
      </w:pPr>
      <w:r w:rsidRPr="00EF61EA">
        <w:rPr>
          <w:rFonts w:asciiTheme="majorHAnsi" w:eastAsia="Times New Roman" w:hAnsiTheme="majorHAnsi" w:cstheme="majorHAnsi"/>
          <w:sz w:val="28"/>
          <w:szCs w:val="28"/>
          <w:lang w:val="en-IN"/>
        </w:rPr>
        <w:t xml:space="preserve">Jessica Allison, Chong Zhang, </w:t>
      </w:r>
      <w:r w:rsidRPr="00EF61EA">
        <w:rPr>
          <w:rFonts w:asciiTheme="majorHAnsi" w:hAnsiTheme="majorHAnsi" w:cstheme="majorHAnsi"/>
          <w:sz w:val="28"/>
          <w:szCs w:val="28"/>
          <w:lang w:val="en-IN"/>
        </w:rPr>
        <w:t>Riki Egoshi</w:t>
      </w:r>
      <w:r w:rsidRPr="00EF61EA">
        <w:rPr>
          <w:rFonts w:asciiTheme="majorHAnsi" w:eastAsia="Times New Roman" w:hAnsiTheme="majorHAnsi" w:cstheme="majorHAnsi"/>
          <w:sz w:val="28"/>
          <w:szCs w:val="28"/>
          <w:lang w:val="en-IN"/>
        </w:rPr>
        <w:t>, Hua Lu</w:t>
      </w:r>
    </w:p>
    <w:p w14:paraId="3A506DE5" w14:textId="77777777" w:rsidR="00A75D64" w:rsidRPr="00EF61EA" w:rsidRDefault="00A75D64" w:rsidP="00A75D64">
      <w:pPr>
        <w:jc w:val="both"/>
        <w:rPr>
          <w:rFonts w:asciiTheme="majorHAnsi" w:eastAsia="Times New Roman" w:hAnsiTheme="majorHAnsi" w:cstheme="majorHAnsi"/>
          <w:sz w:val="28"/>
          <w:szCs w:val="28"/>
          <w:lang w:val="en-IN"/>
        </w:rPr>
      </w:pPr>
    </w:p>
    <w:p w14:paraId="3A94B0D9" w14:textId="62E732A9" w:rsidR="00A75D64" w:rsidRPr="00A75D64" w:rsidRDefault="00A75D64" w:rsidP="00A75D64">
      <w:pPr>
        <w:jc w:val="both"/>
        <w:rPr>
          <w:rFonts w:asciiTheme="majorHAnsi" w:eastAsia="Times New Roman" w:hAnsiTheme="majorHAnsi" w:cstheme="majorHAnsi"/>
          <w:sz w:val="28"/>
          <w:szCs w:val="28"/>
        </w:rPr>
      </w:pPr>
      <w:r w:rsidRPr="00A75D64">
        <w:rPr>
          <w:rFonts w:asciiTheme="majorHAnsi" w:eastAsia="Times New Roman" w:hAnsiTheme="majorHAnsi" w:cstheme="majorHAnsi"/>
          <w:sz w:val="28"/>
          <w:szCs w:val="28"/>
        </w:rPr>
        <w:t>Department of Biological Sciences, University of Maryland Baltimore County</w:t>
      </w:r>
    </w:p>
    <w:p w14:paraId="33CD999C" w14:textId="718ACB3D" w:rsidR="00D6314B" w:rsidRPr="00A75D64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6250332" w14:textId="1F11B7B3" w:rsidR="00A75D64" w:rsidRPr="006A0A67" w:rsidRDefault="00A75D64" w:rsidP="00A75D64">
      <w:pPr>
        <w:jc w:val="both"/>
        <w:rPr>
          <w:rFonts w:asciiTheme="majorHAnsi" w:eastAsia="Times New Roman" w:hAnsiTheme="majorHAnsi" w:cstheme="majorHAnsi"/>
          <w:b/>
        </w:rPr>
      </w:pPr>
      <w:bookmarkStart w:id="0" w:name="_Hlk25233958"/>
      <w:r w:rsidRPr="006A0A67">
        <w:rPr>
          <w:rFonts w:asciiTheme="majorHAnsi" w:eastAsia="Times New Roman" w:hAnsiTheme="majorHAnsi" w:cstheme="majorHAnsi"/>
        </w:rPr>
        <w:t xml:space="preserve">Hua Lu </w:t>
      </w:r>
      <w:r w:rsidR="007720B9">
        <w:rPr>
          <w:rFonts w:asciiTheme="majorHAnsi" w:eastAsia="Times New Roman" w:hAnsiTheme="majorHAnsi" w:cstheme="majorHAnsi"/>
        </w:rPr>
        <w:tab/>
      </w:r>
      <w:r w:rsidR="007720B9">
        <w:rPr>
          <w:rFonts w:asciiTheme="majorHAnsi" w:eastAsia="Times New Roman" w:hAnsiTheme="majorHAnsi" w:cstheme="majorHAnsi"/>
        </w:rPr>
        <w:tab/>
      </w:r>
      <w:r w:rsidR="007720B9">
        <w:rPr>
          <w:rFonts w:asciiTheme="majorHAnsi" w:eastAsia="Times New Roman" w:hAnsiTheme="majorHAnsi" w:cstheme="majorHAnsi"/>
        </w:rPr>
        <w:tab/>
      </w:r>
      <w:r w:rsidRPr="006A0A67">
        <w:rPr>
          <w:rFonts w:asciiTheme="majorHAnsi" w:eastAsia="Times New Roman" w:hAnsiTheme="majorHAnsi" w:cstheme="majorHAnsi"/>
        </w:rPr>
        <w:t>(</w:t>
      </w:r>
      <w:hyperlink r:id="rId8" w:history="1">
        <w:r w:rsidRPr="006A0A67">
          <w:rPr>
            <w:rStyle w:val="Hyperlink"/>
            <w:rFonts w:asciiTheme="majorHAnsi" w:eastAsia="Times New Roman" w:hAnsiTheme="majorHAnsi" w:cstheme="majorHAnsi"/>
          </w:rPr>
          <w:t>hualu@umbc.edu</w:t>
        </w:r>
      </w:hyperlink>
      <w:r w:rsidRPr="006A0A67">
        <w:rPr>
          <w:rFonts w:asciiTheme="majorHAnsi" w:eastAsia="Times New Roman" w:hAnsiTheme="majorHAnsi" w:cstheme="majorHAnsi"/>
        </w:rPr>
        <w:t xml:space="preserve">)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0E0E35F" w14:textId="0CD9103D" w:rsidR="00A75D64" w:rsidRPr="003C6B74" w:rsidRDefault="00A75D64" w:rsidP="00A75D64">
      <w:pPr>
        <w:jc w:val="both"/>
        <w:rPr>
          <w:rFonts w:asciiTheme="majorHAnsi" w:eastAsia="Times New Roman" w:hAnsiTheme="majorHAnsi" w:cstheme="majorHAnsi"/>
          <w:bCs/>
          <w:lang w:val="it-CH"/>
        </w:rPr>
      </w:pPr>
      <w:r w:rsidRPr="003C6B74">
        <w:rPr>
          <w:rFonts w:asciiTheme="majorHAnsi" w:eastAsia="Times New Roman" w:hAnsiTheme="majorHAnsi" w:cstheme="majorHAnsi"/>
          <w:bCs/>
          <w:lang w:val="it-CH"/>
        </w:rPr>
        <w:t>Jessica Allison</w:t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Pr="003C6B74">
        <w:rPr>
          <w:rFonts w:asciiTheme="majorHAnsi" w:eastAsia="Times New Roman" w:hAnsiTheme="majorHAnsi" w:cstheme="majorHAnsi"/>
          <w:bCs/>
          <w:lang w:val="it-CH"/>
        </w:rPr>
        <w:t xml:space="preserve"> (all5@umbc.edu)</w:t>
      </w:r>
    </w:p>
    <w:p w14:paraId="0E7F7CCC" w14:textId="57E1DC45" w:rsidR="00A75D64" w:rsidRPr="006A0A67" w:rsidRDefault="00A75D64" w:rsidP="00A75D64">
      <w:pPr>
        <w:jc w:val="both"/>
        <w:rPr>
          <w:rFonts w:asciiTheme="majorHAnsi" w:eastAsia="Times New Roman" w:hAnsiTheme="majorHAnsi" w:cstheme="majorHAnsi"/>
          <w:bCs/>
        </w:rPr>
      </w:pPr>
      <w:r w:rsidRPr="006A0A67">
        <w:rPr>
          <w:rFonts w:asciiTheme="majorHAnsi" w:eastAsia="Times New Roman" w:hAnsiTheme="majorHAnsi" w:cstheme="majorHAnsi"/>
          <w:bCs/>
        </w:rPr>
        <w:t>Chong Zhang</w:t>
      </w:r>
      <w:r w:rsidR="007720B9">
        <w:rPr>
          <w:rFonts w:asciiTheme="majorHAnsi" w:eastAsia="Times New Roman" w:hAnsiTheme="majorHAnsi" w:cstheme="majorHAnsi"/>
          <w:bCs/>
        </w:rPr>
        <w:tab/>
      </w:r>
      <w:r w:rsidR="007720B9">
        <w:rPr>
          <w:rFonts w:asciiTheme="majorHAnsi" w:eastAsia="Times New Roman" w:hAnsiTheme="majorHAnsi" w:cstheme="majorHAnsi"/>
          <w:bCs/>
        </w:rPr>
        <w:tab/>
      </w:r>
      <w:r w:rsidR="007720B9">
        <w:rPr>
          <w:rFonts w:asciiTheme="majorHAnsi" w:eastAsia="Times New Roman" w:hAnsiTheme="majorHAnsi" w:cstheme="majorHAnsi"/>
          <w:bCs/>
        </w:rPr>
        <w:tab/>
      </w:r>
      <w:r w:rsidR="007720B9">
        <w:rPr>
          <w:rFonts w:asciiTheme="majorHAnsi" w:eastAsia="Times New Roman" w:hAnsiTheme="majorHAnsi" w:cstheme="majorHAnsi"/>
          <w:bCs/>
        </w:rPr>
        <w:tab/>
      </w:r>
      <w:r w:rsidRPr="006A0A67">
        <w:rPr>
          <w:rFonts w:asciiTheme="majorHAnsi" w:eastAsia="Times New Roman" w:hAnsiTheme="majorHAnsi" w:cstheme="majorHAnsi"/>
          <w:bCs/>
        </w:rPr>
        <w:t xml:space="preserve"> (woodyzc@gmail.com)</w:t>
      </w:r>
    </w:p>
    <w:p w14:paraId="4BE343F3" w14:textId="0AD95D7D" w:rsidR="00A75D64" w:rsidRPr="003C6B74" w:rsidRDefault="00A75D64" w:rsidP="00A75D64">
      <w:pPr>
        <w:jc w:val="both"/>
        <w:rPr>
          <w:rFonts w:asciiTheme="majorHAnsi" w:eastAsia="Times New Roman" w:hAnsiTheme="majorHAnsi" w:cstheme="majorHAnsi"/>
          <w:bCs/>
          <w:lang w:val="it-CH"/>
        </w:rPr>
      </w:pPr>
      <w:r w:rsidRPr="003C6B74">
        <w:rPr>
          <w:rFonts w:asciiTheme="majorHAnsi" w:eastAsia="Times New Roman" w:hAnsiTheme="majorHAnsi" w:cstheme="majorHAnsi"/>
          <w:bCs/>
          <w:lang w:val="it-CH"/>
        </w:rPr>
        <w:t xml:space="preserve">Riki Egoshi </w:t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</w:r>
      <w:r w:rsidR="007720B9">
        <w:rPr>
          <w:rFonts w:asciiTheme="majorHAnsi" w:eastAsia="Times New Roman" w:hAnsiTheme="majorHAnsi" w:cstheme="majorHAnsi"/>
          <w:bCs/>
          <w:lang w:val="it-CH"/>
        </w:rPr>
        <w:tab/>
        <w:t xml:space="preserve"> </w:t>
      </w:r>
      <w:r w:rsidRPr="003C6B74">
        <w:rPr>
          <w:rFonts w:asciiTheme="majorHAnsi" w:eastAsia="Times New Roman" w:hAnsiTheme="majorHAnsi" w:cstheme="majorHAnsi"/>
          <w:bCs/>
          <w:lang w:val="it-CH"/>
        </w:rPr>
        <w:t>(regoshi@umaryland.edu)</w:t>
      </w:r>
    </w:p>
    <w:p w14:paraId="35067A73" w14:textId="0AF5981E" w:rsidR="00A75D64" w:rsidRPr="00A75D64" w:rsidRDefault="00A75D64" w:rsidP="00A75D64">
      <w:pPr>
        <w:jc w:val="both"/>
        <w:rPr>
          <w:rFonts w:asciiTheme="majorHAnsi" w:eastAsia="Times New Roman" w:hAnsiTheme="majorHAnsi" w:cstheme="majorHAnsi"/>
          <w:b/>
          <w:lang w:val="it-CH"/>
        </w:rPr>
      </w:pPr>
      <w:r w:rsidRPr="00A75D64">
        <w:rPr>
          <w:rFonts w:asciiTheme="majorHAnsi" w:eastAsia="Times New Roman" w:hAnsiTheme="majorHAnsi" w:cstheme="majorHAnsi"/>
          <w:lang w:val="it-CH"/>
        </w:rPr>
        <w:t>Hua Lu</w:t>
      </w:r>
      <w:r w:rsidR="007720B9">
        <w:rPr>
          <w:rFonts w:asciiTheme="majorHAnsi" w:eastAsia="Times New Roman" w:hAnsiTheme="majorHAnsi" w:cstheme="majorHAnsi"/>
          <w:lang w:val="it-CH"/>
        </w:rPr>
        <w:tab/>
      </w:r>
      <w:r w:rsidR="007720B9">
        <w:rPr>
          <w:rFonts w:asciiTheme="majorHAnsi" w:eastAsia="Times New Roman" w:hAnsiTheme="majorHAnsi" w:cstheme="majorHAnsi"/>
          <w:lang w:val="it-CH"/>
        </w:rPr>
        <w:tab/>
      </w:r>
      <w:r w:rsidR="007720B9">
        <w:rPr>
          <w:rFonts w:asciiTheme="majorHAnsi" w:eastAsia="Times New Roman" w:hAnsiTheme="majorHAnsi" w:cstheme="majorHAnsi"/>
          <w:lang w:val="it-CH"/>
        </w:rPr>
        <w:tab/>
      </w:r>
      <w:r w:rsidR="007720B9">
        <w:rPr>
          <w:rFonts w:asciiTheme="majorHAnsi" w:eastAsia="Times New Roman" w:hAnsiTheme="majorHAnsi" w:cstheme="majorHAnsi"/>
          <w:lang w:val="it-CH"/>
        </w:rPr>
        <w:tab/>
      </w:r>
      <w:r w:rsidR="007720B9">
        <w:rPr>
          <w:rFonts w:asciiTheme="majorHAnsi" w:eastAsia="Times New Roman" w:hAnsiTheme="majorHAnsi" w:cstheme="majorHAnsi"/>
          <w:lang w:val="it-CH"/>
        </w:rPr>
        <w:tab/>
      </w:r>
      <w:r w:rsidRPr="00A75D64">
        <w:rPr>
          <w:rFonts w:asciiTheme="majorHAnsi" w:eastAsia="Times New Roman" w:hAnsiTheme="majorHAnsi" w:cstheme="majorHAnsi"/>
          <w:lang w:val="it-CH"/>
        </w:rPr>
        <w:t xml:space="preserve"> (</w:t>
      </w:r>
      <w:hyperlink r:id="rId9" w:history="1">
        <w:r w:rsidRPr="00A75D64">
          <w:rPr>
            <w:rStyle w:val="Hyperlink"/>
            <w:rFonts w:asciiTheme="majorHAnsi" w:eastAsia="Times New Roman" w:hAnsiTheme="majorHAnsi" w:cstheme="majorHAnsi"/>
            <w:lang w:val="it-CH"/>
          </w:rPr>
          <w:t>hualu@umbc.edu</w:t>
        </w:r>
      </w:hyperlink>
      <w:r w:rsidRPr="00A75D64">
        <w:rPr>
          <w:rFonts w:asciiTheme="majorHAnsi" w:eastAsia="Times New Roman" w:hAnsiTheme="majorHAnsi" w:cstheme="majorHAnsi"/>
          <w:lang w:val="it-CH"/>
        </w:rPr>
        <w:t xml:space="preserve">) </w:t>
      </w:r>
    </w:p>
    <w:p w14:paraId="12916965" w14:textId="77777777" w:rsidR="003B5E26" w:rsidRPr="00A75D64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A75D64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A75D64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A75D64" w:rsidRDefault="00C70C90">
      <w:pPr>
        <w:rPr>
          <w:rFonts w:cstheme="minorHAnsi"/>
          <w:b/>
          <w:sz w:val="22"/>
          <w:szCs w:val="22"/>
          <w:lang w:val="it-CH"/>
        </w:rPr>
      </w:pPr>
      <w:r w:rsidRPr="00A75D64">
        <w:rPr>
          <w:rFonts w:cstheme="minorHAnsi"/>
          <w:b/>
          <w:sz w:val="22"/>
          <w:szCs w:val="22"/>
          <w:lang w:val="it-CH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EDDDDA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827AA">
        <w:rPr>
          <w:rFonts w:cstheme="minorHAnsi"/>
          <w:bCs/>
          <w:sz w:val="22"/>
          <w:szCs w:val="22"/>
        </w:rPr>
        <w:t>27</w:t>
      </w:r>
    </w:p>
    <w:p w14:paraId="5AAC9C6C" w14:textId="0EEDF33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827AA">
        <w:rPr>
          <w:rFonts w:cstheme="minorHAnsi"/>
          <w:bCs/>
          <w:sz w:val="22"/>
          <w:szCs w:val="22"/>
        </w:rPr>
        <w:t>4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5063C9A" w:rsidR="00CE10F2" w:rsidRDefault="00C40A1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A0A67">
        <w:rPr>
          <w:rFonts w:asciiTheme="majorHAnsi" w:eastAsia="Times New Roman" w:hAnsiTheme="majorHAnsi" w:cstheme="majorHAnsi"/>
          <w:b/>
        </w:rPr>
        <w:t xml:space="preserve">Luciferase-based </w:t>
      </w:r>
      <w:r w:rsidR="00535FA7">
        <w:rPr>
          <w:rFonts w:asciiTheme="majorHAnsi" w:eastAsia="Times New Roman" w:hAnsiTheme="majorHAnsi" w:cstheme="majorHAnsi"/>
          <w:b/>
        </w:rPr>
        <w:t>C</w:t>
      </w:r>
      <w:r w:rsidRPr="006A0A67">
        <w:rPr>
          <w:rFonts w:asciiTheme="majorHAnsi" w:eastAsia="Times New Roman" w:hAnsiTheme="majorHAnsi" w:cstheme="majorHAnsi"/>
          <w:b/>
        </w:rPr>
        <w:t xml:space="preserve">ircadian </w:t>
      </w:r>
      <w:r w:rsidR="00535FA7">
        <w:rPr>
          <w:rFonts w:asciiTheme="majorHAnsi" w:eastAsia="Times New Roman" w:hAnsiTheme="majorHAnsi" w:cstheme="majorHAnsi"/>
          <w:b/>
        </w:rPr>
        <w:t>C</w:t>
      </w:r>
      <w:r w:rsidRPr="006A0A67">
        <w:rPr>
          <w:rFonts w:asciiTheme="majorHAnsi" w:eastAsia="Times New Roman" w:hAnsiTheme="majorHAnsi" w:cstheme="majorHAnsi"/>
          <w:b/>
        </w:rPr>
        <w:t xml:space="preserve">lock </w:t>
      </w:r>
      <w:r w:rsidR="00535FA7">
        <w:rPr>
          <w:rFonts w:asciiTheme="majorHAnsi" w:eastAsia="Times New Roman" w:hAnsiTheme="majorHAnsi" w:cstheme="majorHAnsi"/>
          <w:b/>
        </w:rPr>
        <w:t>A</w:t>
      </w:r>
      <w:r w:rsidRPr="006A0A67">
        <w:rPr>
          <w:rFonts w:asciiTheme="majorHAnsi" w:eastAsia="Times New Roman" w:hAnsiTheme="majorHAnsi" w:cstheme="majorHAnsi"/>
          <w:b/>
        </w:rPr>
        <w:t>nalysi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58E52B3" w14:textId="77777777" w:rsidR="00535FA7" w:rsidRDefault="00771476" w:rsidP="00771476">
      <w:pPr>
        <w:pStyle w:val="Narration"/>
        <w:numPr>
          <w:ilvl w:val="1"/>
          <w:numId w:val="3"/>
        </w:numPr>
      </w:pPr>
      <w:r w:rsidRPr="00857197">
        <w:t xml:space="preserve">To begin, sterilize the seeds using bleach vapor generated by adding 3 </w:t>
      </w:r>
      <w:proofErr w:type="spellStart"/>
      <w:r w:rsidRPr="00857197">
        <w:t>milliliters</w:t>
      </w:r>
      <w:proofErr w:type="spellEnd"/>
      <w:r w:rsidRPr="00857197">
        <w:t xml:space="preserve"> of 36 percent hydrochloric acid to 100 </w:t>
      </w:r>
      <w:proofErr w:type="spellStart"/>
      <w:r w:rsidRPr="00857197">
        <w:t>milliliters</w:t>
      </w:r>
      <w:proofErr w:type="spellEnd"/>
      <w:r w:rsidRPr="00857197">
        <w:t xml:space="preserve"> of household bleach in a beaker </w:t>
      </w:r>
      <w:r w:rsidRPr="00857197">
        <w:rPr>
          <w:b/>
          <w:bCs/>
        </w:rPr>
        <w:t>[1]</w:t>
      </w:r>
      <w:r w:rsidRPr="00857197">
        <w:t xml:space="preserve">. Place the beaker inside a bell jar with a sealed </w:t>
      </w:r>
      <w:r w:rsidR="00535FA7" w:rsidRPr="00857197">
        <w:t>lid</w:t>
      </w:r>
      <w:r w:rsidR="00535FA7">
        <w:t xml:space="preserve"> </w:t>
      </w:r>
      <w:r w:rsidR="00535FA7" w:rsidRPr="00535FA7">
        <w:rPr>
          <w:b/>
          <w:bCs/>
        </w:rPr>
        <w:t>[2]</w:t>
      </w:r>
      <w:r w:rsidR="00535FA7" w:rsidRPr="00857197">
        <w:t xml:space="preserve"> and</w:t>
      </w:r>
      <w:r w:rsidRPr="00857197">
        <w:t xml:space="preserve"> keep it in a chemical fume hood for 3 hours </w:t>
      </w:r>
      <w:r w:rsidRPr="00857197">
        <w:rPr>
          <w:b/>
          <w:bCs/>
        </w:rPr>
        <w:t>[</w:t>
      </w:r>
      <w:r w:rsidR="00535FA7">
        <w:rPr>
          <w:b/>
          <w:bCs/>
        </w:rPr>
        <w:t>3</w:t>
      </w:r>
      <w:r w:rsidRPr="00857197">
        <w:rPr>
          <w:b/>
          <w:bCs/>
        </w:rPr>
        <w:t>]</w:t>
      </w:r>
      <w:r w:rsidRPr="00857197">
        <w:t xml:space="preserve">. </w:t>
      </w:r>
    </w:p>
    <w:p w14:paraId="6D18DD33" w14:textId="77777777" w:rsidR="00535FA7" w:rsidRDefault="00535FA7" w:rsidP="00535FA7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WIDE: Talent adding</w:t>
      </w:r>
      <w:r>
        <w:rPr>
          <w:lang w:val="en-IN"/>
        </w:rPr>
        <w:t xml:space="preserve"> the seeds to a beaker containing bleach vapours</w:t>
      </w:r>
      <w:r w:rsidRPr="00857197">
        <w:rPr>
          <w:lang w:val="en-IN"/>
        </w:rPr>
        <w:t>.</w:t>
      </w:r>
    </w:p>
    <w:p w14:paraId="6DEAE3B0" w14:textId="77777777" w:rsidR="00535FA7" w:rsidRDefault="00535FA7" w:rsidP="00535FA7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placing the beaker into a bell jar</w:t>
      </w:r>
      <w:r>
        <w:rPr>
          <w:lang w:val="en-IN"/>
        </w:rPr>
        <w:t>.</w:t>
      </w:r>
    </w:p>
    <w:p w14:paraId="672DC202" w14:textId="77777777" w:rsidR="00535FA7" w:rsidRDefault="00535FA7" w:rsidP="00535F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857197">
        <w:rPr>
          <w:lang w:val="en-IN"/>
        </w:rPr>
        <w:t xml:space="preserve"> placing </w:t>
      </w:r>
      <w:r>
        <w:rPr>
          <w:lang w:val="en-IN"/>
        </w:rPr>
        <w:t>the beaker</w:t>
      </w:r>
      <w:r w:rsidRPr="00857197">
        <w:rPr>
          <w:lang w:val="en-IN"/>
        </w:rPr>
        <w:t xml:space="preserve"> in a chemical fume hood.</w:t>
      </w:r>
    </w:p>
    <w:p w14:paraId="60EACBAE" w14:textId="77777777" w:rsidR="00535FA7" w:rsidRPr="00535FA7" w:rsidRDefault="00535FA7" w:rsidP="00535FA7">
      <w:pPr>
        <w:pStyle w:val="Narration"/>
        <w:ind w:firstLine="0"/>
        <w:rPr>
          <w:lang w:val="en-IN"/>
        </w:rPr>
      </w:pPr>
    </w:p>
    <w:p w14:paraId="3E41FB6B" w14:textId="70F8F74D" w:rsidR="00771476" w:rsidRPr="00857197" w:rsidRDefault="00771476" w:rsidP="00771476">
      <w:pPr>
        <w:pStyle w:val="Narration"/>
        <w:numPr>
          <w:ilvl w:val="1"/>
          <w:numId w:val="3"/>
        </w:numPr>
      </w:pPr>
      <w:r w:rsidRPr="00857197">
        <w:t xml:space="preserve">After sterilization, using a sterile glass Pasteur pipette, plate the seeds onto Murashige and Skoog medium plates containing 0.5 percent sucrose and 0.8 percent agar, inside a laminar flow cabinet </w:t>
      </w:r>
      <w:r w:rsidRPr="00857197">
        <w:rPr>
          <w:b/>
          <w:bCs/>
        </w:rPr>
        <w:t>[</w:t>
      </w:r>
      <w:r w:rsidR="003D2F57">
        <w:rPr>
          <w:b/>
          <w:bCs/>
        </w:rPr>
        <w:t>1</w:t>
      </w:r>
      <w:r w:rsidRPr="00857197">
        <w:rPr>
          <w:b/>
          <w:bCs/>
        </w:rPr>
        <w:t>]</w:t>
      </w:r>
      <w:r w:rsidRPr="00857197">
        <w:t xml:space="preserve">. Collect the chemical waste in a jar with a lid and dispose of it through the institutional environmental health service department </w:t>
      </w:r>
      <w:r w:rsidRPr="00857197">
        <w:rPr>
          <w:b/>
          <w:bCs/>
        </w:rPr>
        <w:t>[</w:t>
      </w:r>
      <w:r w:rsidR="007720B9">
        <w:rPr>
          <w:b/>
          <w:bCs/>
        </w:rPr>
        <w:t>2</w:t>
      </w:r>
      <w:r w:rsidRPr="00857197">
        <w:rPr>
          <w:b/>
          <w:bCs/>
        </w:rPr>
        <w:t>]</w:t>
      </w:r>
      <w:r w:rsidRPr="00857197">
        <w:t>.</w:t>
      </w:r>
    </w:p>
    <w:p w14:paraId="139DD510" w14:textId="77777777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using a sterile glass Pasteur pipette to transfer sterilized seeds onto Murashige and Skoog plates inside a laminar flow cabinet.</w:t>
      </w:r>
    </w:p>
    <w:p w14:paraId="29038501" w14:textId="4BF4CB18" w:rsidR="00771476" w:rsidRPr="00857197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 xml:space="preserve">Talent pouring chemical waste into a </w:t>
      </w:r>
      <w:proofErr w:type="spellStart"/>
      <w:r w:rsidRPr="00857197">
        <w:rPr>
          <w:lang w:val="en-IN"/>
        </w:rPr>
        <w:t>labeled</w:t>
      </w:r>
      <w:proofErr w:type="spellEnd"/>
      <w:r w:rsidRPr="00857197">
        <w:rPr>
          <w:lang w:val="en-IN"/>
        </w:rPr>
        <w:t xml:space="preserve"> jar with a lid and setting it aside for disposal.</w:t>
      </w:r>
    </w:p>
    <w:p w14:paraId="07124811" w14:textId="62BEBC20" w:rsidR="00771476" w:rsidRPr="00857197" w:rsidRDefault="00771476" w:rsidP="00771476">
      <w:pPr>
        <w:pStyle w:val="Narration"/>
        <w:numPr>
          <w:ilvl w:val="1"/>
          <w:numId w:val="3"/>
        </w:numPr>
      </w:pPr>
      <w:r w:rsidRPr="00857197">
        <w:lastRenderedPageBreak/>
        <w:t xml:space="preserve">Place the plated Murashige and Skoog plates in a </w:t>
      </w:r>
      <w:r w:rsidR="007720B9" w:rsidRPr="00857197">
        <w:t>4-degree</w:t>
      </w:r>
      <w:r w:rsidRPr="00857197">
        <w:t xml:space="preserve"> Celsius environment for 2 days </w:t>
      </w:r>
      <w:r w:rsidR="003D2F57" w:rsidRPr="003D2F57">
        <w:rPr>
          <w:b/>
          <w:bCs/>
        </w:rPr>
        <w:t>[1]</w:t>
      </w:r>
      <w:r w:rsidR="003D2F57">
        <w:t xml:space="preserve"> </w:t>
      </w:r>
      <w:r w:rsidRPr="00857197">
        <w:t xml:space="preserve">before moving them into a tissue culture chamber set to a 12-hour light and 12-hour dark cycle </w:t>
      </w:r>
      <w:r w:rsidRPr="00857197">
        <w:rPr>
          <w:b/>
          <w:bCs/>
        </w:rPr>
        <w:t>[</w:t>
      </w:r>
      <w:r w:rsidR="003D2F57">
        <w:rPr>
          <w:b/>
          <w:bCs/>
        </w:rPr>
        <w:t>2</w:t>
      </w:r>
      <w:r w:rsidR="00C40A1A">
        <w:rPr>
          <w:b/>
          <w:bCs/>
        </w:rPr>
        <w:t>-TXT</w:t>
      </w:r>
      <w:r w:rsidRPr="00857197">
        <w:rPr>
          <w:b/>
          <w:bCs/>
        </w:rPr>
        <w:t>]</w:t>
      </w:r>
      <w:r w:rsidRPr="00857197">
        <w:t>.</w:t>
      </w:r>
    </w:p>
    <w:p w14:paraId="0CC00A61" w14:textId="77777777" w:rsidR="003D2F57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placing the plates inside a refrigerator unit</w:t>
      </w:r>
      <w:r w:rsidR="003D2F57">
        <w:rPr>
          <w:lang w:val="en-IN"/>
        </w:rPr>
        <w:t>.</w:t>
      </w:r>
    </w:p>
    <w:p w14:paraId="63635957" w14:textId="2C10AB89" w:rsidR="00771476" w:rsidRPr="00857197" w:rsidRDefault="003D2F57" w:rsidP="0077147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771476" w:rsidRPr="00857197">
        <w:rPr>
          <w:lang w:val="en-IN"/>
        </w:rPr>
        <w:t xml:space="preserve"> transferring them into a growth chamber with alternating light cycles.</w:t>
      </w:r>
      <w:r w:rsidR="00C40A1A">
        <w:rPr>
          <w:lang w:val="en-IN"/>
        </w:rPr>
        <w:t xml:space="preserve"> </w:t>
      </w:r>
      <w:r w:rsidR="00C40A1A" w:rsidRPr="00C40A1A">
        <w:rPr>
          <w:b/>
          <w:bCs/>
          <w:lang w:val="en-IN"/>
        </w:rPr>
        <w:t xml:space="preserve">TXT: Allow the seeds to grow </w:t>
      </w:r>
      <w:r w:rsidR="00C40A1A" w:rsidRPr="00C40A1A">
        <w:rPr>
          <w:rFonts w:asciiTheme="majorHAnsi" w:hAnsiTheme="majorHAnsi" w:cstheme="majorHAnsi"/>
          <w:b/>
          <w:bCs/>
        </w:rPr>
        <w:t>for 4 d in LD</w:t>
      </w:r>
      <w:r w:rsidR="00C40A1A">
        <w:rPr>
          <w:rFonts w:asciiTheme="majorHAnsi" w:hAnsiTheme="majorHAnsi" w:cstheme="majorHAnsi"/>
          <w:b/>
          <w:bCs/>
        </w:rPr>
        <w:br/>
      </w:r>
    </w:p>
    <w:p w14:paraId="3CCDE349" w14:textId="4A43F7AF" w:rsidR="00771476" w:rsidRPr="00857197" w:rsidRDefault="003D2F57" w:rsidP="00771476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Then, </w:t>
      </w:r>
      <w:r>
        <w:t>t</w:t>
      </w:r>
      <w:r w:rsidR="00771476" w:rsidRPr="00857197">
        <w:t xml:space="preserve">ransfer the seedlings to a 96-well plate, ensuring each well contains 180 microliters of assay media </w:t>
      </w:r>
      <w:r w:rsidR="00771476" w:rsidRPr="00857197">
        <w:rPr>
          <w:b/>
          <w:bCs/>
        </w:rPr>
        <w:t>[1]</w:t>
      </w:r>
      <w:r w:rsidR="00771476" w:rsidRPr="00857197">
        <w:t>. Place the plates for 1 day under 12-hour light and 12-hour dark cycles</w:t>
      </w:r>
      <w:r w:rsidR="007720B9">
        <w:t>,</w:t>
      </w:r>
      <w:r w:rsidR="00771476" w:rsidRPr="00857197">
        <w:t xml:space="preserve"> followed by 1 day under 24 hours of constant light </w:t>
      </w:r>
      <w:r w:rsidR="00771476" w:rsidRPr="00857197">
        <w:rPr>
          <w:b/>
          <w:bCs/>
        </w:rPr>
        <w:t>[2]</w:t>
      </w:r>
      <w:r w:rsidR="00771476" w:rsidRPr="00857197">
        <w:t>.</w:t>
      </w:r>
    </w:p>
    <w:p w14:paraId="41952F4D" w14:textId="77777777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placing individual seedlings into each well of a 96-well plate filled with assay media.</w:t>
      </w:r>
    </w:p>
    <w:p w14:paraId="13447744" w14:textId="11970EB6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positioning the plate in the growth chamber</w:t>
      </w:r>
      <w:r w:rsidR="0077118F">
        <w:rPr>
          <w:lang w:val="en-IN"/>
        </w:rPr>
        <w:t>.</w:t>
      </w:r>
    </w:p>
    <w:p w14:paraId="31CAE6A5" w14:textId="77777777" w:rsidR="0077118F" w:rsidRPr="00857197" w:rsidRDefault="0077118F" w:rsidP="0077118F">
      <w:pPr>
        <w:pStyle w:val="ShotDescription"/>
        <w:ind w:firstLine="0"/>
        <w:rPr>
          <w:lang w:val="en-IN"/>
        </w:rPr>
      </w:pPr>
    </w:p>
    <w:p w14:paraId="44A01A75" w14:textId="20215EBA" w:rsidR="00771476" w:rsidRPr="00857197" w:rsidRDefault="00771476" w:rsidP="00771476">
      <w:pPr>
        <w:pStyle w:val="Narration"/>
        <w:numPr>
          <w:ilvl w:val="1"/>
          <w:numId w:val="3"/>
        </w:numPr>
      </w:pPr>
      <w:r w:rsidRPr="00857197">
        <w:t xml:space="preserve">Add treatments or mock solution to each well </w:t>
      </w:r>
      <w:r w:rsidRPr="00857197">
        <w:rPr>
          <w:b/>
          <w:bCs/>
        </w:rPr>
        <w:t>[1]</w:t>
      </w:r>
      <w:r w:rsidRPr="00857197">
        <w:t xml:space="preserve">. </w:t>
      </w:r>
      <w:r w:rsidR="007720B9">
        <w:t>Then, r</w:t>
      </w:r>
      <w:r w:rsidRPr="00857197">
        <w:t xml:space="preserve">ecord luminescence readings under constant light conditions </w:t>
      </w:r>
      <w:r w:rsidR="00493528" w:rsidRPr="003D2F57">
        <w:t>with</w:t>
      </w:r>
      <w:r w:rsidRPr="003D2F57">
        <w:t xml:space="preserve"> </w:t>
      </w:r>
      <w:r w:rsidR="00493528">
        <w:t>t</w:t>
      </w:r>
      <w:r w:rsidRPr="00857197">
        <w:t xml:space="preserve">he emission filter lens </w:t>
      </w:r>
      <w:r w:rsidRPr="00493528">
        <w:rPr>
          <w:b/>
          <w:bCs/>
        </w:rPr>
        <w:t>gain</w:t>
      </w:r>
      <w:r w:rsidR="00493528">
        <w:rPr>
          <w:b/>
          <w:bCs/>
        </w:rPr>
        <w:t xml:space="preserve"> </w:t>
      </w:r>
      <w:r w:rsidR="00493528" w:rsidRPr="003D2F57">
        <w:t>set</w:t>
      </w:r>
      <w:r w:rsidRPr="003D2F57">
        <w:t xml:space="preserve"> </w:t>
      </w:r>
      <w:r w:rsidRPr="00857197">
        <w:t xml:space="preserve">to </w:t>
      </w:r>
      <w:r w:rsidRPr="00493528">
        <w:rPr>
          <w:b/>
          <w:bCs/>
        </w:rPr>
        <w:t>3,600</w:t>
      </w:r>
      <w:r w:rsidRPr="00857197">
        <w:t xml:space="preserve"> and</w:t>
      </w:r>
      <w:r w:rsidR="00493528">
        <w:t xml:space="preserve"> </w:t>
      </w:r>
      <w:r w:rsidRPr="00857197">
        <w:t>the measurement interval time</w:t>
      </w:r>
      <w:r w:rsidR="00493528">
        <w:t xml:space="preserve"> set</w:t>
      </w:r>
      <w:r w:rsidRPr="00857197">
        <w:t xml:space="preserve"> to </w:t>
      </w:r>
      <w:r w:rsidRPr="00493528">
        <w:rPr>
          <w:b/>
          <w:bCs/>
        </w:rPr>
        <w:t>1</w:t>
      </w:r>
      <w:r w:rsidR="00493528" w:rsidRPr="00493528">
        <w:rPr>
          <w:b/>
          <w:bCs/>
        </w:rPr>
        <w:t xml:space="preserve"> s</w:t>
      </w:r>
      <w:r w:rsidRPr="00857197">
        <w:t xml:space="preserve"> </w:t>
      </w:r>
      <w:r w:rsidR="00493528" w:rsidRPr="00493528">
        <w:rPr>
          <w:i/>
          <w:iCs/>
          <w:color w:val="EE0000"/>
        </w:rPr>
        <w:t>(</w:t>
      </w:r>
      <w:r w:rsidRPr="00493528">
        <w:rPr>
          <w:i/>
          <w:iCs/>
          <w:color w:val="EE0000"/>
        </w:rPr>
        <w:t>second</w:t>
      </w:r>
      <w:r w:rsidR="00493528" w:rsidRPr="00493528">
        <w:rPr>
          <w:i/>
          <w:iCs/>
          <w:color w:val="EE0000"/>
        </w:rPr>
        <w:t>)</w:t>
      </w:r>
      <w:r w:rsidRPr="00857197">
        <w:t xml:space="preserve"> </w:t>
      </w:r>
      <w:r w:rsidRPr="00857197">
        <w:rPr>
          <w:b/>
          <w:bCs/>
        </w:rPr>
        <w:t>[</w:t>
      </w:r>
      <w:r w:rsidR="00493528">
        <w:rPr>
          <w:b/>
          <w:bCs/>
        </w:rPr>
        <w:t>2</w:t>
      </w:r>
      <w:r w:rsidR="002A0654">
        <w:rPr>
          <w:b/>
          <w:bCs/>
        </w:rPr>
        <w:t>-TXT</w:t>
      </w:r>
      <w:r w:rsidRPr="00857197">
        <w:rPr>
          <w:b/>
          <w:bCs/>
        </w:rPr>
        <w:t>]</w:t>
      </w:r>
      <w:r w:rsidRPr="00857197">
        <w:t>.</w:t>
      </w:r>
    </w:p>
    <w:p w14:paraId="4D23E188" w14:textId="611FBCD8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pipetting treatment solutions into the wells of the 96-well plate.</w:t>
      </w:r>
    </w:p>
    <w:p w14:paraId="38738589" w14:textId="77777777" w:rsidR="001D683D" w:rsidRPr="001D683D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493528">
        <w:rPr>
          <w:highlight w:val="yellow"/>
          <w:lang w:val="en-IN"/>
        </w:rPr>
        <w:t>SCREEN:</w:t>
      </w:r>
      <w:r w:rsidRPr="00857197">
        <w:rPr>
          <w:lang w:val="en-IN"/>
        </w:rPr>
        <w:t xml:space="preserve"> Show the settings panel where the emission filter lens gain is adjusted to 3,600 and the measurement interval is set to 1 second.</w:t>
      </w:r>
      <w:r w:rsidR="00493528">
        <w:rPr>
          <w:lang w:val="en-IN"/>
        </w:rPr>
        <w:t xml:space="preserve"> </w:t>
      </w:r>
      <w:r w:rsidR="00493528" w:rsidRPr="00493528">
        <w:rPr>
          <w:b/>
          <w:bCs/>
          <w:lang w:val="en-IN"/>
        </w:rPr>
        <w:t xml:space="preserve">TXT: </w:t>
      </w:r>
      <w:r w:rsidR="00493528" w:rsidRPr="00493528">
        <w:rPr>
          <w:b/>
          <w:bCs/>
        </w:rPr>
        <w:t xml:space="preserve"> Record at 1-h intervals for 5 to 7 days</w:t>
      </w:r>
      <w:r w:rsidR="00493528" w:rsidRPr="00857197">
        <w:t xml:space="preserve"> </w:t>
      </w:r>
    </w:p>
    <w:p w14:paraId="17CE68AF" w14:textId="77777777" w:rsidR="001D683D" w:rsidRPr="00B07A3B" w:rsidRDefault="001D683D" w:rsidP="001D683D">
      <w:pPr>
        <w:ind w:left="1440"/>
        <w:outlineLvl w:val="0"/>
        <w:rPr>
          <w:rFonts w:eastAsia="Times New Roman" w:cstheme="minorHAnsi"/>
          <w:b/>
        </w:rPr>
      </w:pPr>
      <w:r w:rsidRPr="001D683D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1D683D">
        <w:t xml:space="preserve"> </w:t>
      </w:r>
      <w:hyperlink r:id="rId12" w:history="1">
        <w:r w:rsidRPr="00A75D64">
          <w:rPr>
            <w:rStyle w:val="Hyperlink"/>
            <w:rFonts w:eastAsia="Times New Roman" w:cstheme="minorHAnsi"/>
            <w:b/>
          </w:rPr>
          <w:t>https://review.jove.com/files_upload.php?src=21004788</w:t>
        </w:r>
      </w:hyperlink>
    </w:p>
    <w:p w14:paraId="6492B80C" w14:textId="77777777" w:rsidR="001D683D" w:rsidRPr="00B07A3B" w:rsidRDefault="001D683D" w:rsidP="001D683D">
      <w:pPr>
        <w:outlineLvl w:val="0"/>
        <w:rPr>
          <w:rFonts w:eastAsia="Times New Roman" w:cstheme="minorHAnsi"/>
          <w:b/>
        </w:rPr>
      </w:pPr>
    </w:p>
    <w:p w14:paraId="50CC0AB9" w14:textId="6BAB8038" w:rsidR="00771476" w:rsidRPr="00857197" w:rsidRDefault="00493528" w:rsidP="001D683D">
      <w:pPr>
        <w:pStyle w:val="ShotDescription"/>
        <w:ind w:firstLine="0"/>
        <w:rPr>
          <w:lang w:val="en-IN"/>
        </w:rPr>
      </w:pPr>
      <w:r>
        <w:br/>
      </w:r>
    </w:p>
    <w:p w14:paraId="3EC44515" w14:textId="77777777" w:rsidR="00771476" w:rsidRPr="00857197" w:rsidRDefault="00771476" w:rsidP="00771476">
      <w:pPr>
        <w:pStyle w:val="Narration"/>
        <w:numPr>
          <w:ilvl w:val="1"/>
          <w:numId w:val="3"/>
        </w:numPr>
      </w:pPr>
      <w:r w:rsidRPr="00857197">
        <w:t xml:space="preserve">At the end of the luminescence recording, take a photograph of the 96-well plate to document the seedling growth </w:t>
      </w:r>
      <w:r w:rsidRPr="00857197">
        <w:rPr>
          <w:b/>
          <w:bCs/>
        </w:rPr>
        <w:t>[1]</w:t>
      </w:r>
      <w:r w:rsidRPr="00857197">
        <w:t>.</w:t>
      </w:r>
    </w:p>
    <w:p w14:paraId="0A9B035C" w14:textId="3CD6065B" w:rsidR="00771476" w:rsidRPr="00857197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positioning the 96-well plate and capturing an image of the seedlings using a camera.</w:t>
      </w:r>
      <w:r w:rsidR="003D2F57">
        <w:rPr>
          <w:lang w:val="en-IN"/>
        </w:rPr>
        <w:br/>
      </w:r>
    </w:p>
    <w:p w14:paraId="77DC93E5" w14:textId="2DB196B1" w:rsidR="00771476" w:rsidRPr="00857197" w:rsidRDefault="00771476" w:rsidP="00771476">
      <w:pPr>
        <w:pStyle w:val="Narration"/>
        <w:numPr>
          <w:ilvl w:val="1"/>
          <w:numId w:val="3"/>
        </w:numPr>
      </w:pPr>
      <w:r w:rsidRPr="00857197">
        <w:t xml:space="preserve">Save the raw luminescence data as a </w:t>
      </w:r>
      <w:r w:rsidR="003D2F57">
        <w:t>CSV</w:t>
      </w:r>
      <w:r w:rsidRPr="00857197">
        <w:t xml:space="preserve"> </w:t>
      </w:r>
      <w:r w:rsidR="002A0654" w:rsidRPr="002A0654">
        <w:rPr>
          <w:i/>
          <w:iCs/>
          <w:color w:val="EE0000"/>
        </w:rPr>
        <w:t>(C-S-V)</w:t>
      </w:r>
      <w:r w:rsidR="002A0654">
        <w:t xml:space="preserve"> </w:t>
      </w:r>
      <w:r w:rsidRPr="00857197">
        <w:t xml:space="preserve">file for downstream R analysis, using the </w:t>
      </w:r>
      <w:r w:rsidRPr="00857197">
        <w:rPr>
          <w:b/>
          <w:bCs/>
        </w:rPr>
        <w:t>Save As</w:t>
      </w:r>
      <w:r w:rsidRPr="00857197">
        <w:t xml:space="preserve"> function in the plate reader’s data analysis software </w:t>
      </w:r>
      <w:r w:rsidRPr="00857197">
        <w:rPr>
          <w:b/>
          <w:bCs/>
        </w:rPr>
        <w:t>[1]</w:t>
      </w:r>
      <w:r w:rsidRPr="00857197">
        <w:t>.</w:t>
      </w:r>
    </w:p>
    <w:p w14:paraId="6422B03A" w14:textId="2E2EEFD9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493528">
        <w:rPr>
          <w:highlight w:val="yellow"/>
          <w:lang w:val="en-IN"/>
        </w:rPr>
        <w:t>SCREEN:</w:t>
      </w:r>
      <w:r w:rsidRPr="00857197">
        <w:rPr>
          <w:lang w:val="en-IN"/>
        </w:rPr>
        <w:t xml:space="preserve"> Show the </w:t>
      </w:r>
      <w:r w:rsidRPr="003D2F57">
        <w:rPr>
          <w:lang w:val="en-IN"/>
        </w:rPr>
        <w:t>Save As menu in</w:t>
      </w:r>
      <w:r w:rsidRPr="00857197">
        <w:rPr>
          <w:lang w:val="en-IN"/>
        </w:rPr>
        <w:t xml:space="preserve"> the plate reader software and save the file in </w:t>
      </w:r>
      <w:r w:rsidR="003D2F57">
        <w:rPr>
          <w:lang w:val="en-IN"/>
        </w:rPr>
        <w:t>CSV</w:t>
      </w:r>
      <w:r w:rsidRPr="00857197">
        <w:rPr>
          <w:lang w:val="en-IN"/>
        </w:rPr>
        <w:t xml:space="preserve"> format.</w:t>
      </w:r>
    </w:p>
    <w:p w14:paraId="20B054F3" w14:textId="77777777" w:rsidR="003D2F57" w:rsidRPr="00857197" w:rsidRDefault="003D2F57" w:rsidP="003D2F57">
      <w:pPr>
        <w:pStyle w:val="ShotDescription"/>
        <w:ind w:firstLine="0"/>
        <w:rPr>
          <w:lang w:val="en-IN"/>
        </w:rPr>
      </w:pPr>
    </w:p>
    <w:p w14:paraId="27AD5862" w14:textId="08CC0B28" w:rsidR="00771476" w:rsidRPr="00857197" w:rsidRDefault="00493528" w:rsidP="00771476">
      <w:pPr>
        <w:pStyle w:val="Narration"/>
        <w:numPr>
          <w:ilvl w:val="1"/>
          <w:numId w:val="3"/>
        </w:numPr>
      </w:pPr>
      <w:r>
        <w:t>After installing RStudio software and the required algorithmic packages, s</w:t>
      </w:r>
      <w:r w:rsidR="00771476" w:rsidRPr="00857197">
        <w:t xml:space="preserve">elect the working directory where the input file is stored, which will also serve as the output folder for results </w:t>
      </w:r>
      <w:r w:rsidR="00771476" w:rsidRPr="00857197">
        <w:rPr>
          <w:b/>
          <w:bCs/>
        </w:rPr>
        <w:t>[1</w:t>
      </w:r>
      <w:r w:rsidR="000C64E0">
        <w:rPr>
          <w:b/>
          <w:bCs/>
        </w:rPr>
        <w:t>-TXT</w:t>
      </w:r>
      <w:r w:rsidR="00771476" w:rsidRPr="00857197">
        <w:rPr>
          <w:b/>
          <w:bCs/>
        </w:rPr>
        <w:t>]</w:t>
      </w:r>
      <w:r w:rsidR="00771476" w:rsidRPr="00857197">
        <w:t>.</w:t>
      </w:r>
    </w:p>
    <w:p w14:paraId="402475D4" w14:textId="003836D2" w:rsidR="00771476" w:rsidRPr="00857197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0C64E0">
        <w:rPr>
          <w:highlight w:val="yellow"/>
          <w:lang w:val="en-IN"/>
        </w:rPr>
        <w:t>SCREEN:</w:t>
      </w:r>
      <w:r w:rsidRPr="00857197">
        <w:rPr>
          <w:lang w:val="en-IN"/>
        </w:rPr>
        <w:t xml:space="preserve"> Show the RStudio interface with a dialog box or script line setting the working directory.</w:t>
      </w:r>
      <w:r w:rsidR="00493528">
        <w:rPr>
          <w:lang w:val="en-IN"/>
        </w:rPr>
        <w:t xml:space="preserve"> </w:t>
      </w:r>
      <w:r w:rsidR="00493528" w:rsidRPr="00493528">
        <w:rPr>
          <w:b/>
          <w:bCs/>
          <w:lang w:val="en-IN"/>
        </w:rPr>
        <w:t xml:space="preserve">TXT: </w:t>
      </w:r>
      <w:proofErr w:type="spellStart"/>
      <w:r w:rsidR="00493528" w:rsidRPr="00493528">
        <w:rPr>
          <w:b/>
          <w:bCs/>
        </w:rPr>
        <w:t>MetaCycle</w:t>
      </w:r>
      <w:proofErr w:type="spellEnd"/>
      <w:r w:rsidR="00493528" w:rsidRPr="00493528">
        <w:rPr>
          <w:b/>
          <w:bCs/>
        </w:rPr>
        <w:t xml:space="preserve"> for the ARSER algorithm, ggplot2, </w:t>
      </w:r>
      <w:proofErr w:type="spellStart"/>
      <w:r w:rsidR="00493528" w:rsidRPr="00493528">
        <w:rPr>
          <w:b/>
          <w:bCs/>
        </w:rPr>
        <w:t>dplyr</w:t>
      </w:r>
      <w:proofErr w:type="spellEnd"/>
      <w:r w:rsidR="00493528" w:rsidRPr="00493528">
        <w:rPr>
          <w:b/>
          <w:bCs/>
        </w:rPr>
        <w:t xml:space="preserve">, </w:t>
      </w:r>
      <w:proofErr w:type="spellStart"/>
      <w:r w:rsidR="00493528" w:rsidRPr="00493528">
        <w:rPr>
          <w:b/>
          <w:bCs/>
        </w:rPr>
        <w:t>magrittr</w:t>
      </w:r>
      <w:proofErr w:type="spellEnd"/>
      <w:r w:rsidR="00493528" w:rsidRPr="00493528">
        <w:rPr>
          <w:b/>
          <w:bCs/>
        </w:rPr>
        <w:t xml:space="preserve">, </w:t>
      </w:r>
      <w:proofErr w:type="spellStart"/>
      <w:r w:rsidR="00493528" w:rsidRPr="00493528">
        <w:rPr>
          <w:b/>
          <w:bCs/>
        </w:rPr>
        <w:t>stringr</w:t>
      </w:r>
      <w:proofErr w:type="spellEnd"/>
      <w:r w:rsidR="00493528" w:rsidRPr="00493528">
        <w:rPr>
          <w:b/>
          <w:bCs/>
        </w:rPr>
        <w:t xml:space="preserve">, </w:t>
      </w:r>
      <w:proofErr w:type="spellStart"/>
      <w:r w:rsidR="00493528" w:rsidRPr="00493528">
        <w:rPr>
          <w:b/>
          <w:bCs/>
        </w:rPr>
        <w:t>filesstrings</w:t>
      </w:r>
      <w:proofErr w:type="spellEnd"/>
      <w:r w:rsidR="00493528" w:rsidRPr="00493528">
        <w:rPr>
          <w:b/>
          <w:bCs/>
        </w:rPr>
        <w:t xml:space="preserve">, circular, </w:t>
      </w:r>
      <w:proofErr w:type="spellStart"/>
      <w:r w:rsidR="00493528" w:rsidRPr="00493528">
        <w:rPr>
          <w:b/>
          <w:bCs/>
        </w:rPr>
        <w:t>AICcmodavg</w:t>
      </w:r>
      <w:proofErr w:type="spellEnd"/>
      <w:r w:rsidR="00493528" w:rsidRPr="00493528">
        <w:rPr>
          <w:b/>
          <w:bCs/>
        </w:rPr>
        <w:t>, and broom</w:t>
      </w:r>
      <w:r w:rsidR="002A0654">
        <w:rPr>
          <w:b/>
          <w:bCs/>
        </w:rPr>
        <w:br/>
      </w:r>
      <w:r w:rsidR="00493528" w:rsidRPr="00857197">
        <w:t xml:space="preserve"> </w:t>
      </w:r>
    </w:p>
    <w:p w14:paraId="51C911C4" w14:textId="2A2EAC52" w:rsidR="00771476" w:rsidRPr="00857197" w:rsidRDefault="002A0654" w:rsidP="00771476">
      <w:pPr>
        <w:pStyle w:val="Narration"/>
        <w:numPr>
          <w:ilvl w:val="1"/>
          <w:numId w:val="3"/>
        </w:numPr>
      </w:pPr>
      <w:r>
        <w:t>Then, s</w:t>
      </w:r>
      <w:r w:rsidR="00771476" w:rsidRPr="00857197">
        <w:t xml:space="preserve">elect the correctly </w:t>
      </w:r>
      <w:r w:rsidR="003D2F57">
        <w:t>formatted CSV</w:t>
      </w:r>
      <w:r w:rsidR="00771476" w:rsidRPr="00857197">
        <w:t xml:space="preserve"> input file. Ensure the top row contains time points and the first column lists the individual sample positions on the 96-well plate </w:t>
      </w:r>
      <w:r w:rsidR="00771476" w:rsidRPr="00857197">
        <w:rPr>
          <w:b/>
          <w:bCs/>
        </w:rPr>
        <w:t>[1]</w:t>
      </w:r>
      <w:r w:rsidR="00771476" w:rsidRPr="00857197">
        <w:t>.</w:t>
      </w:r>
    </w:p>
    <w:p w14:paraId="29BB7E8C" w14:textId="77777777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0C64E0">
        <w:rPr>
          <w:highlight w:val="yellow"/>
          <w:lang w:val="en-IN"/>
        </w:rPr>
        <w:t>SCREEN:</w:t>
      </w:r>
      <w:r w:rsidRPr="00857197">
        <w:rPr>
          <w:lang w:val="en-IN"/>
        </w:rPr>
        <w:t xml:space="preserve"> Show the R script loading the input file using a </w:t>
      </w:r>
      <w:proofErr w:type="gramStart"/>
      <w:r w:rsidRPr="00857197">
        <w:rPr>
          <w:lang w:val="en-IN"/>
        </w:rPr>
        <w:t>read.csv(</w:t>
      </w:r>
      <w:proofErr w:type="gramEnd"/>
      <w:r w:rsidRPr="00857197">
        <w:rPr>
          <w:lang w:val="en-IN"/>
        </w:rPr>
        <w:t xml:space="preserve">) </w:t>
      </w:r>
      <w:proofErr w:type="gramStart"/>
      <w:r w:rsidRPr="00857197">
        <w:rPr>
          <w:lang w:val="en-IN"/>
        </w:rPr>
        <w:t>command, and</w:t>
      </w:r>
      <w:proofErr w:type="gramEnd"/>
      <w:r w:rsidRPr="00857197">
        <w:rPr>
          <w:lang w:val="en-IN"/>
        </w:rPr>
        <w:t xml:space="preserve"> preview the data table with appropriate time series and sample position formatting.</w:t>
      </w:r>
    </w:p>
    <w:p w14:paraId="6A6436C8" w14:textId="77777777" w:rsidR="002B6D6D" w:rsidRPr="00857197" w:rsidRDefault="002B6D6D" w:rsidP="002B6D6D">
      <w:pPr>
        <w:pStyle w:val="ShotDescription"/>
        <w:ind w:firstLine="0"/>
        <w:rPr>
          <w:lang w:val="en-IN"/>
        </w:rPr>
      </w:pPr>
    </w:p>
    <w:p w14:paraId="18F27B62" w14:textId="408526EF" w:rsidR="00771476" w:rsidRPr="00857197" w:rsidRDefault="00771476" w:rsidP="00771476">
      <w:pPr>
        <w:pStyle w:val="Narration"/>
        <w:numPr>
          <w:ilvl w:val="1"/>
          <w:numId w:val="3"/>
        </w:numPr>
      </w:pPr>
      <w:r w:rsidRPr="00857197">
        <w:t xml:space="preserve">Name the samples and treatments according to the 96-well plate layout, ensuring that the design includes either 8 replicates per treatment with up to 12 treatments, or 12 replicates per treatment with up to 8 treatments </w:t>
      </w:r>
      <w:r w:rsidRPr="00857197">
        <w:rPr>
          <w:b/>
          <w:bCs/>
        </w:rPr>
        <w:t>[1]</w:t>
      </w:r>
      <w:r w:rsidRPr="00857197">
        <w:t>. If any wells are empty, assign names such as "</w:t>
      </w:r>
      <w:r w:rsidR="002A0654">
        <w:t>Empty 1", "Empty 2", and so on to</w:t>
      </w:r>
      <w:r w:rsidRPr="00857197">
        <w:t xml:space="preserve"> the treatment label list </w:t>
      </w:r>
      <w:r w:rsidRPr="00857197">
        <w:rPr>
          <w:b/>
          <w:bCs/>
        </w:rPr>
        <w:t>[</w:t>
      </w:r>
      <w:r w:rsidR="002A0654">
        <w:rPr>
          <w:b/>
          <w:bCs/>
        </w:rPr>
        <w:t>2</w:t>
      </w:r>
      <w:r w:rsidRPr="00857197">
        <w:rPr>
          <w:b/>
          <w:bCs/>
        </w:rPr>
        <w:t>]</w:t>
      </w:r>
      <w:r w:rsidRPr="00857197">
        <w:t>.</w:t>
      </w:r>
    </w:p>
    <w:p w14:paraId="29740CC2" w14:textId="603FECF6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0C64E0">
        <w:rPr>
          <w:highlight w:val="yellow"/>
          <w:lang w:val="en-IN"/>
        </w:rPr>
        <w:t>SCREEN:</w:t>
      </w:r>
      <w:r w:rsidRPr="00857197">
        <w:rPr>
          <w:lang w:val="en-IN"/>
        </w:rPr>
        <w:t xml:space="preserve"> </w:t>
      </w:r>
      <w:r w:rsidR="002A0654">
        <w:rPr>
          <w:lang w:val="en-IN"/>
        </w:rPr>
        <w:t xml:space="preserve">The samples are being named. </w:t>
      </w:r>
      <w:r w:rsidRPr="00857197">
        <w:rPr>
          <w:lang w:val="en-IN"/>
        </w:rPr>
        <w:t>Show the R script section where treatment labels are assigned, with examples filled in for 8 replicates per treatment</w:t>
      </w:r>
      <w:r w:rsidR="002A0654">
        <w:rPr>
          <w:lang w:val="en-IN"/>
        </w:rPr>
        <w:t>/ 12 replicates per treatment</w:t>
      </w:r>
      <w:r w:rsidRPr="00857197">
        <w:rPr>
          <w:lang w:val="en-IN"/>
        </w:rPr>
        <w:t>.</w:t>
      </w:r>
    </w:p>
    <w:p w14:paraId="5EB42457" w14:textId="1A246745" w:rsidR="00771476" w:rsidRPr="00857197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0C64E0">
        <w:rPr>
          <w:highlight w:val="yellow"/>
          <w:lang w:val="en-IN"/>
        </w:rPr>
        <w:t>SCREEN:</w:t>
      </w:r>
      <w:r w:rsidRPr="00857197">
        <w:rPr>
          <w:lang w:val="en-IN"/>
        </w:rPr>
        <w:t xml:space="preserve"> Demonstrate how to label empty wells by editing the treatment names in the input section of the script.</w:t>
      </w:r>
      <w:r w:rsidR="000C64E0">
        <w:rPr>
          <w:lang w:val="en-IN"/>
        </w:rPr>
        <w:br/>
      </w:r>
    </w:p>
    <w:p w14:paraId="3FE2F798" w14:textId="6A40BFE9" w:rsidR="00771476" w:rsidRPr="00857197" w:rsidRDefault="002A0654" w:rsidP="00771476">
      <w:pPr>
        <w:pStyle w:val="Narration"/>
        <w:numPr>
          <w:ilvl w:val="1"/>
          <w:numId w:val="3"/>
        </w:numPr>
      </w:pPr>
      <w:r>
        <w:t>Then, i</w:t>
      </w:r>
      <w:r w:rsidR="00771476" w:rsidRPr="00857197">
        <w:t>ndicate the relative start time for the luciferase assay based on the time of light onset in the chamber</w:t>
      </w:r>
      <w:r w:rsidR="000C64E0">
        <w:t xml:space="preserve"> </w:t>
      </w:r>
      <w:r w:rsidR="00771476" w:rsidRPr="00857197">
        <w:rPr>
          <w:b/>
          <w:bCs/>
        </w:rPr>
        <w:t>[1]</w:t>
      </w:r>
      <w:r w:rsidR="00771476" w:rsidRPr="00857197">
        <w:t>.</w:t>
      </w:r>
    </w:p>
    <w:p w14:paraId="014161D5" w14:textId="66F85FAA" w:rsidR="00771476" w:rsidRPr="00857197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0C64E0">
        <w:rPr>
          <w:highlight w:val="yellow"/>
          <w:lang w:val="en-IN"/>
        </w:rPr>
        <w:t>SCREEN:</w:t>
      </w:r>
      <w:r w:rsidRPr="00857197">
        <w:rPr>
          <w:lang w:val="en-IN"/>
        </w:rPr>
        <w:t xml:space="preserve"> Show the field in the R script where the relative start time is entered</w:t>
      </w:r>
      <w:r w:rsidR="000C64E0">
        <w:rPr>
          <w:lang w:val="en-IN"/>
        </w:rPr>
        <w:t>.</w:t>
      </w:r>
      <w:r w:rsidR="000C64E0">
        <w:rPr>
          <w:lang w:val="en-IN"/>
        </w:rPr>
        <w:br/>
      </w:r>
    </w:p>
    <w:p w14:paraId="4452D32A" w14:textId="3D99AA93" w:rsidR="00771476" w:rsidRPr="00857197" w:rsidRDefault="00771476" w:rsidP="00771476">
      <w:pPr>
        <w:pStyle w:val="Narration"/>
        <w:numPr>
          <w:ilvl w:val="1"/>
          <w:numId w:val="3"/>
        </w:numPr>
      </w:pPr>
      <w:r w:rsidRPr="00857197">
        <w:t xml:space="preserve">Modify the User Input II section to suit specific analysis needs. Include graph generation for luminescence curves, and for period, phase, and amplitude comparisons across genotypes and treatments </w:t>
      </w:r>
      <w:r w:rsidRPr="00857197">
        <w:rPr>
          <w:b/>
          <w:bCs/>
        </w:rPr>
        <w:t>[2]</w:t>
      </w:r>
      <w:r w:rsidRPr="00857197">
        <w:t>.</w:t>
      </w:r>
    </w:p>
    <w:p w14:paraId="7EB0EAF7" w14:textId="617AE26F" w:rsidR="00771476" w:rsidRPr="00857197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643D77">
        <w:rPr>
          <w:highlight w:val="yellow"/>
          <w:lang w:val="en-IN"/>
        </w:rPr>
        <w:t>SCREEN:</w:t>
      </w:r>
      <w:r w:rsidRPr="00857197">
        <w:rPr>
          <w:lang w:val="en-IN"/>
        </w:rPr>
        <w:t xml:space="preserve"> Display the section where graph options are enabled for luminescence, period, phase, and amplitude.</w:t>
      </w:r>
      <w:r w:rsidR="000C64E0">
        <w:rPr>
          <w:lang w:val="en-IN"/>
        </w:rPr>
        <w:br/>
      </w:r>
    </w:p>
    <w:p w14:paraId="64331391" w14:textId="51B40394" w:rsidR="00771476" w:rsidRPr="00857197" w:rsidRDefault="00771476" w:rsidP="00771476">
      <w:pPr>
        <w:pStyle w:val="Narration"/>
        <w:numPr>
          <w:ilvl w:val="1"/>
          <w:numId w:val="3"/>
        </w:numPr>
      </w:pPr>
      <w:r w:rsidRPr="00857197">
        <w:t xml:space="preserve">Use </w:t>
      </w:r>
      <w:r w:rsidR="002A0654">
        <w:t>ANOVA test</w:t>
      </w:r>
      <w:r w:rsidRPr="00857197">
        <w:t xml:space="preserve"> with Tukey’s honest significant difference test to compare treatments based on period, phase, and amplitude </w:t>
      </w:r>
      <w:r w:rsidRPr="00857197">
        <w:rPr>
          <w:b/>
          <w:bCs/>
        </w:rPr>
        <w:t>[1]</w:t>
      </w:r>
      <w:r w:rsidRPr="00857197">
        <w:t xml:space="preserve">. Choose a control treatment for the analysis </w:t>
      </w:r>
      <w:r w:rsidR="00643D77" w:rsidRPr="00857197">
        <w:t>output or</w:t>
      </w:r>
      <w:r w:rsidRPr="00857197">
        <w:t xml:space="preserve"> leave the control field empty to compare all treatments pairwise </w:t>
      </w:r>
      <w:r w:rsidRPr="00857197">
        <w:rPr>
          <w:b/>
          <w:bCs/>
        </w:rPr>
        <w:t>[2]</w:t>
      </w:r>
      <w:r w:rsidRPr="00857197">
        <w:t xml:space="preserve">. </w:t>
      </w:r>
      <w:r w:rsidRPr="00857197">
        <w:lastRenderedPageBreak/>
        <w:t xml:space="preserve">Optionally, number the analysis output files for easier reference and organization </w:t>
      </w:r>
      <w:r w:rsidRPr="00857197">
        <w:rPr>
          <w:b/>
          <w:bCs/>
        </w:rPr>
        <w:t>[3]</w:t>
      </w:r>
      <w:r w:rsidRPr="00857197">
        <w:t>.</w:t>
      </w:r>
    </w:p>
    <w:p w14:paraId="16829C09" w14:textId="77777777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643D77">
        <w:rPr>
          <w:highlight w:val="yellow"/>
          <w:lang w:val="en-IN"/>
        </w:rPr>
        <w:t>SCREEN</w:t>
      </w:r>
      <w:r w:rsidRPr="00857197">
        <w:rPr>
          <w:lang w:val="en-IN"/>
        </w:rPr>
        <w:t>: Highlight the R script segment where the ANOVA test is specified, showing a dropdown or script line for selecting the control group.</w:t>
      </w:r>
    </w:p>
    <w:p w14:paraId="2BA8D080" w14:textId="74E917A5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643D77">
        <w:rPr>
          <w:highlight w:val="yellow"/>
          <w:lang w:val="en-IN"/>
        </w:rPr>
        <w:t>SCREEN</w:t>
      </w:r>
      <w:r w:rsidRPr="00857197">
        <w:rPr>
          <w:lang w:val="en-IN"/>
        </w:rPr>
        <w:t>: Show the field for using each treatment as a control in pairwise comparisons.</w:t>
      </w:r>
    </w:p>
    <w:p w14:paraId="06538011" w14:textId="77777777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2B6D6D">
        <w:rPr>
          <w:highlight w:val="yellow"/>
          <w:lang w:val="en-IN"/>
        </w:rPr>
        <w:t>SCREEN:</w:t>
      </w:r>
      <w:r w:rsidRPr="00857197">
        <w:rPr>
          <w:lang w:val="en-IN"/>
        </w:rPr>
        <w:t xml:space="preserve"> Display the setting to enable numbered filenames for output files.</w:t>
      </w:r>
    </w:p>
    <w:p w14:paraId="27407D74" w14:textId="77777777" w:rsidR="002B6D6D" w:rsidRPr="00857197" w:rsidRDefault="002B6D6D" w:rsidP="002B6D6D">
      <w:pPr>
        <w:pStyle w:val="ShotDescription"/>
        <w:ind w:firstLine="0"/>
        <w:rPr>
          <w:lang w:val="en-IN"/>
        </w:rPr>
      </w:pPr>
    </w:p>
    <w:p w14:paraId="4C64BD2E" w14:textId="35EFC649" w:rsidR="00771476" w:rsidRPr="00857197" w:rsidRDefault="002A0654" w:rsidP="00771476">
      <w:pPr>
        <w:pStyle w:val="Narration"/>
        <w:numPr>
          <w:ilvl w:val="1"/>
          <w:numId w:val="3"/>
        </w:numPr>
      </w:pPr>
      <w:r>
        <w:t>Now, u</w:t>
      </w:r>
      <w:r w:rsidR="00771476" w:rsidRPr="00857197">
        <w:t xml:space="preserve">se a t-test to compare treatments based on their period, phase, and amplitude. Choose whether the t-test should be conducted as a pairwise comparison and, if so, specify whether the data are paired </w:t>
      </w:r>
      <w:r w:rsidR="00771476" w:rsidRPr="00857197">
        <w:rPr>
          <w:b/>
          <w:bCs/>
        </w:rPr>
        <w:t>[</w:t>
      </w:r>
      <w:r w:rsidR="002B6D6D">
        <w:rPr>
          <w:b/>
          <w:bCs/>
        </w:rPr>
        <w:t>1</w:t>
      </w:r>
      <w:r w:rsidR="00771476" w:rsidRPr="00857197">
        <w:rPr>
          <w:b/>
          <w:bCs/>
        </w:rPr>
        <w:t>]</w:t>
      </w:r>
      <w:r w:rsidR="00771476" w:rsidRPr="00857197">
        <w:t xml:space="preserve">. Select a control treatment or leave the control field empty to use each treatment as a reference </w:t>
      </w:r>
      <w:r w:rsidR="00771476" w:rsidRPr="00857197">
        <w:rPr>
          <w:b/>
          <w:bCs/>
        </w:rPr>
        <w:t>[</w:t>
      </w:r>
      <w:r w:rsidR="002B6D6D">
        <w:rPr>
          <w:b/>
          <w:bCs/>
        </w:rPr>
        <w:t>2</w:t>
      </w:r>
      <w:r w:rsidR="00771476" w:rsidRPr="00857197">
        <w:rPr>
          <w:b/>
          <w:bCs/>
        </w:rPr>
        <w:t>]</w:t>
      </w:r>
      <w:r w:rsidR="00771476" w:rsidRPr="00857197">
        <w:t xml:space="preserve">. Optionally, enable numbering for the t-test output files to aid in file organization </w:t>
      </w:r>
      <w:r w:rsidR="00771476" w:rsidRPr="00857197">
        <w:rPr>
          <w:b/>
          <w:bCs/>
        </w:rPr>
        <w:t>[</w:t>
      </w:r>
      <w:r w:rsidR="00C827AA">
        <w:rPr>
          <w:b/>
          <w:bCs/>
        </w:rPr>
        <w:t>3</w:t>
      </w:r>
      <w:r w:rsidR="00771476" w:rsidRPr="00857197">
        <w:rPr>
          <w:b/>
          <w:bCs/>
        </w:rPr>
        <w:t>]</w:t>
      </w:r>
      <w:r w:rsidR="00771476" w:rsidRPr="00857197">
        <w:t>.</w:t>
      </w:r>
    </w:p>
    <w:p w14:paraId="4FBA5F9B" w14:textId="77777777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2B6D6D">
        <w:rPr>
          <w:highlight w:val="yellow"/>
          <w:lang w:val="en-IN"/>
        </w:rPr>
        <w:t>SCREEN:</w:t>
      </w:r>
      <w:r w:rsidRPr="00857197">
        <w:rPr>
          <w:lang w:val="en-IN"/>
        </w:rPr>
        <w:t xml:space="preserve"> Show the R script section where the t-test is enabled, highlighting the toggle for pairwise comparison and paired data options.</w:t>
      </w:r>
    </w:p>
    <w:p w14:paraId="3BF2AB9B" w14:textId="27C5F374" w:rsidR="00771476" w:rsidRPr="002B6D6D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2B6D6D">
        <w:rPr>
          <w:highlight w:val="yellow"/>
          <w:lang w:val="en-IN"/>
        </w:rPr>
        <w:t>SCREEN</w:t>
      </w:r>
      <w:r w:rsidRPr="002B6D6D">
        <w:rPr>
          <w:lang w:val="en-IN"/>
        </w:rPr>
        <w:t xml:space="preserve">: Highlight the control treatment input field or the default </w:t>
      </w:r>
      <w:proofErr w:type="spellStart"/>
      <w:r w:rsidRPr="002B6D6D">
        <w:rPr>
          <w:lang w:val="en-IN"/>
        </w:rPr>
        <w:t>behavior</w:t>
      </w:r>
      <w:proofErr w:type="spellEnd"/>
      <w:r w:rsidRPr="002B6D6D">
        <w:rPr>
          <w:lang w:val="en-IN"/>
        </w:rPr>
        <w:t>.</w:t>
      </w:r>
    </w:p>
    <w:p w14:paraId="1D5533DD" w14:textId="77777777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2B6D6D">
        <w:rPr>
          <w:highlight w:val="yellow"/>
          <w:lang w:val="en-IN"/>
        </w:rPr>
        <w:t>SCREEN</w:t>
      </w:r>
      <w:r w:rsidRPr="00857197">
        <w:rPr>
          <w:lang w:val="en-IN"/>
        </w:rPr>
        <w:t>: Display the option to number the t-test output files for organization.</w:t>
      </w:r>
    </w:p>
    <w:p w14:paraId="0E054157" w14:textId="77777777" w:rsidR="002B6D6D" w:rsidRPr="00857197" w:rsidRDefault="002B6D6D" w:rsidP="002B6D6D">
      <w:pPr>
        <w:pStyle w:val="ShotDescription"/>
        <w:ind w:firstLine="0"/>
        <w:rPr>
          <w:lang w:val="en-IN"/>
        </w:rPr>
      </w:pPr>
    </w:p>
    <w:p w14:paraId="68B366B2" w14:textId="77777777" w:rsidR="00771476" w:rsidRPr="00857197" w:rsidRDefault="00771476" w:rsidP="00771476">
      <w:pPr>
        <w:pStyle w:val="Narration"/>
        <w:numPr>
          <w:ilvl w:val="1"/>
          <w:numId w:val="3"/>
        </w:numPr>
      </w:pPr>
      <w:r w:rsidRPr="00857197">
        <w:t xml:space="preserve">Choose whether to round the time points in the dataset. If time values differ only by a few minutes, round them to the nearest hour before proceeding with the analysis </w:t>
      </w:r>
      <w:r w:rsidRPr="00857197">
        <w:rPr>
          <w:b/>
          <w:bCs/>
        </w:rPr>
        <w:t>[1]</w:t>
      </w:r>
      <w:r w:rsidRPr="00857197">
        <w:t>.</w:t>
      </w:r>
    </w:p>
    <w:p w14:paraId="4577AA75" w14:textId="7AA85AE7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2B6D6D">
        <w:rPr>
          <w:highlight w:val="yellow"/>
          <w:lang w:val="en-IN"/>
        </w:rPr>
        <w:t>SCREEN</w:t>
      </w:r>
      <w:r w:rsidRPr="00857197">
        <w:rPr>
          <w:lang w:val="en-IN"/>
        </w:rPr>
        <w:t>: Highlight the script section that toggles time point rounding.</w:t>
      </w:r>
    </w:p>
    <w:p w14:paraId="4A36553C" w14:textId="77777777" w:rsidR="002B6D6D" w:rsidRPr="00857197" w:rsidRDefault="002B6D6D" w:rsidP="002B6D6D">
      <w:pPr>
        <w:pStyle w:val="ShotDescription"/>
        <w:ind w:firstLine="0"/>
        <w:rPr>
          <w:lang w:val="en-IN"/>
        </w:rPr>
      </w:pPr>
    </w:p>
    <w:p w14:paraId="1AD324A5" w14:textId="6A63DC93" w:rsidR="00771476" w:rsidRPr="00857197" w:rsidRDefault="002A0654" w:rsidP="00771476">
      <w:pPr>
        <w:pStyle w:val="Narration"/>
        <w:numPr>
          <w:ilvl w:val="1"/>
          <w:numId w:val="3"/>
        </w:numPr>
      </w:pPr>
      <w:r>
        <w:t>Now, s</w:t>
      </w:r>
      <w:r w:rsidR="00771476" w:rsidRPr="00857197">
        <w:t>et the input format for well identification based on how the plate reader exports data. Choose between the standard format</w:t>
      </w:r>
      <w:r w:rsidR="002B6D6D">
        <w:t>,</w:t>
      </w:r>
      <w:r w:rsidR="00771476" w:rsidRPr="00857197">
        <w:t xml:space="preserve"> where wells are listed by A1, A2, A3, and so on, or the alternative format where wells are listed by A1, B1, C1, etc. </w:t>
      </w:r>
      <w:r w:rsidR="00771476" w:rsidRPr="00857197">
        <w:rPr>
          <w:b/>
          <w:bCs/>
        </w:rPr>
        <w:t>[1]</w:t>
      </w:r>
    </w:p>
    <w:p w14:paraId="31319520" w14:textId="1700EA2D" w:rsidR="00771476" w:rsidRPr="00857197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2B6D6D">
        <w:rPr>
          <w:highlight w:val="yellow"/>
          <w:lang w:val="en-IN"/>
        </w:rPr>
        <w:t>SCREEN</w:t>
      </w:r>
      <w:r w:rsidRPr="00857197">
        <w:rPr>
          <w:lang w:val="en-IN"/>
        </w:rPr>
        <w:t xml:space="preserve">: Show the parameter in the R script that </w:t>
      </w:r>
      <w:r w:rsidR="002A0654">
        <w:rPr>
          <w:lang w:val="en-IN"/>
        </w:rPr>
        <w:t>sets</w:t>
      </w:r>
      <w:r w:rsidRPr="00857197">
        <w:rPr>
          <w:lang w:val="en-IN"/>
        </w:rPr>
        <w:t xml:space="preserve"> the well input format.</w:t>
      </w:r>
      <w:r w:rsidR="002A0654">
        <w:rPr>
          <w:lang w:val="en-IN"/>
        </w:rPr>
        <w:br/>
      </w:r>
    </w:p>
    <w:p w14:paraId="5632B587" w14:textId="5DA9E068" w:rsidR="00771476" w:rsidRPr="00857197" w:rsidRDefault="002A0654" w:rsidP="00771476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Then, </w:t>
      </w:r>
      <w:r>
        <w:t>r</w:t>
      </w:r>
      <w:r w:rsidR="00771476" w:rsidRPr="00857197">
        <w:t xml:space="preserve">un the luciferase data analysis by clicking the </w:t>
      </w:r>
      <w:r w:rsidR="00771476" w:rsidRPr="00857197">
        <w:rPr>
          <w:b/>
          <w:bCs/>
        </w:rPr>
        <w:t>Source</w:t>
      </w:r>
      <w:r w:rsidR="00771476" w:rsidRPr="00857197">
        <w:t xml:space="preserve"> button located in the top right corner of the RStudio console </w:t>
      </w:r>
      <w:r w:rsidR="00771476" w:rsidRPr="00857197">
        <w:rPr>
          <w:b/>
          <w:bCs/>
        </w:rPr>
        <w:t>[1]</w:t>
      </w:r>
      <w:r w:rsidR="00771476" w:rsidRPr="00857197">
        <w:t>.</w:t>
      </w:r>
    </w:p>
    <w:p w14:paraId="726AF221" w14:textId="5912D4A4" w:rsidR="00771476" w:rsidRPr="002B6D6D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2B6D6D">
        <w:rPr>
          <w:highlight w:val="yellow"/>
          <w:lang w:val="en-IN"/>
        </w:rPr>
        <w:t>SCREEN</w:t>
      </w:r>
      <w:r w:rsidRPr="00857197">
        <w:rPr>
          <w:lang w:val="en-IN"/>
        </w:rPr>
        <w:t xml:space="preserve">: Show the mouse cursor clicking </w:t>
      </w:r>
      <w:r w:rsidRPr="002B6D6D">
        <w:rPr>
          <w:lang w:val="en-IN"/>
        </w:rPr>
        <w:t>the Source button in RStudio with the script open and ready to execute.</w:t>
      </w:r>
      <w:r w:rsidR="002A0654">
        <w:rPr>
          <w:lang w:val="en-IN"/>
        </w:rPr>
        <w:br/>
      </w:r>
    </w:p>
    <w:p w14:paraId="0BD7C005" w14:textId="77777777" w:rsidR="00771476" w:rsidRPr="00857197" w:rsidRDefault="00771476" w:rsidP="00771476">
      <w:pPr>
        <w:pStyle w:val="Narration"/>
        <w:numPr>
          <w:ilvl w:val="1"/>
          <w:numId w:val="3"/>
        </w:numPr>
      </w:pPr>
      <w:r w:rsidRPr="00857197">
        <w:t xml:space="preserve">View the analysis output in the designated output folder, which contains documents and sub-folders summarizing the averaged period, phase, and amplitude statistics for each genotype and treatment </w:t>
      </w:r>
      <w:r w:rsidRPr="00857197">
        <w:rPr>
          <w:b/>
          <w:bCs/>
        </w:rPr>
        <w:t>[1]</w:t>
      </w:r>
      <w:r w:rsidRPr="00857197">
        <w:t>.</w:t>
      </w:r>
    </w:p>
    <w:p w14:paraId="6EEE462C" w14:textId="5FBC48C4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2B6D6D">
        <w:rPr>
          <w:highlight w:val="yellow"/>
          <w:lang w:val="en-IN"/>
        </w:rPr>
        <w:t>SCREEN:</w:t>
      </w:r>
      <w:r w:rsidRPr="00857197">
        <w:rPr>
          <w:lang w:val="en-IN"/>
        </w:rPr>
        <w:t xml:space="preserve"> Display the structure of the output folder, highlighting key files and sub-</w:t>
      </w:r>
      <w:r w:rsidRPr="00857197">
        <w:rPr>
          <w:lang w:val="en-IN"/>
        </w:rPr>
        <w:lastRenderedPageBreak/>
        <w:t>folders containing statistical summaries and plots.</w:t>
      </w:r>
      <w:r w:rsidR="00643D77">
        <w:rPr>
          <w:lang w:val="en-IN"/>
        </w:rPr>
        <w:br/>
      </w:r>
    </w:p>
    <w:p w14:paraId="1970EB01" w14:textId="2C2D44FC" w:rsidR="00643D77" w:rsidRPr="00643D77" w:rsidRDefault="00643D77" w:rsidP="00643D77">
      <w:pPr>
        <w:pStyle w:val="ListParagraph"/>
        <w:numPr>
          <w:ilvl w:val="0"/>
          <w:numId w:val="3"/>
        </w:numPr>
        <w:jc w:val="both"/>
        <w:rPr>
          <w:rFonts w:asciiTheme="majorHAnsi" w:eastAsia="Times New Roman" w:hAnsiTheme="majorHAnsi" w:cstheme="majorHAnsi"/>
          <w:b/>
        </w:rPr>
      </w:pPr>
      <w:r w:rsidRPr="006A0A67">
        <w:rPr>
          <w:rFonts w:asciiTheme="majorHAnsi" w:eastAsia="Times New Roman" w:hAnsiTheme="majorHAnsi" w:cstheme="majorHAnsi"/>
          <w:b/>
        </w:rPr>
        <w:t>Luminol-based ROS Assay</w:t>
      </w:r>
    </w:p>
    <w:p w14:paraId="13FE6E5C" w14:textId="23DCDDD8" w:rsidR="00771476" w:rsidRPr="002B6D6D" w:rsidRDefault="00771476" w:rsidP="002B6D6D">
      <w:pPr>
        <w:pStyle w:val="Narration"/>
        <w:numPr>
          <w:ilvl w:val="1"/>
          <w:numId w:val="3"/>
        </w:numPr>
      </w:pPr>
      <w:r w:rsidRPr="00857197">
        <w:t>Using a biopsy puncher, cut 4</w:t>
      </w:r>
      <w:r w:rsidR="005015D6">
        <w:t>-</w:t>
      </w:r>
      <w:r w:rsidRPr="00857197">
        <w:t xml:space="preserve">millimeter diameter leaf discs from the fourth to seventh leaves of 25-day-old plants </w:t>
      </w:r>
      <w:r>
        <w:rPr>
          <w:b/>
        </w:rPr>
        <w:t>[1]</w:t>
      </w:r>
      <w:r w:rsidRPr="00857197">
        <w:t>.</w:t>
      </w:r>
      <w:r w:rsidR="002B6D6D">
        <w:t xml:space="preserve"> </w:t>
      </w:r>
      <w:r w:rsidR="002B6D6D" w:rsidRPr="00857197">
        <w:t xml:space="preserve">Float the leaf discs with the hairy side facing up in 100 microliters of sterile water inside a 96-well plate </w:t>
      </w:r>
      <w:r w:rsidR="002B6D6D">
        <w:rPr>
          <w:b/>
        </w:rPr>
        <w:t>[2]</w:t>
      </w:r>
      <w:r w:rsidR="002B6D6D" w:rsidRPr="00857197">
        <w:t>.</w:t>
      </w:r>
    </w:p>
    <w:p w14:paraId="013030B3" w14:textId="30EEDE93" w:rsidR="00771476" w:rsidRPr="002B6D6D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WIDE: Talent using a biopsy puncher to cut uniform discs.</w:t>
      </w:r>
    </w:p>
    <w:p w14:paraId="1209517F" w14:textId="77777777" w:rsidR="00771476" w:rsidRPr="00857197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placing individual leaf discs into each well of a 96-well plate, ensuring the hairy side remains upwards.</w:t>
      </w:r>
    </w:p>
    <w:p w14:paraId="0A88401B" w14:textId="77777777" w:rsidR="00771476" w:rsidRPr="00857197" w:rsidRDefault="00771476" w:rsidP="00771476">
      <w:pPr>
        <w:rPr>
          <w:lang w:val="en-IN"/>
        </w:rPr>
      </w:pPr>
    </w:p>
    <w:p w14:paraId="0A1605DF" w14:textId="35F440CD" w:rsidR="00771476" w:rsidRPr="002B6D6D" w:rsidRDefault="00771476" w:rsidP="002B6D6D">
      <w:pPr>
        <w:pStyle w:val="Narration"/>
        <w:numPr>
          <w:ilvl w:val="1"/>
          <w:numId w:val="3"/>
        </w:numPr>
      </w:pPr>
      <w:r w:rsidRPr="00857197">
        <w:t>Cover the 96-well plate with clean tin foil and place it inside a light</w:t>
      </w:r>
      <w:r w:rsidR="005015D6">
        <w:t xml:space="preserve"> and </w:t>
      </w:r>
      <w:r w:rsidRPr="00857197">
        <w:t xml:space="preserve">dark growth chamber overnight </w:t>
      </w:r>
      <w:r>
        <w:rPr>
          <w:b/>
        </w:rPr>
        <w:t>[1]</w:t>
      </w:r>
      <w:r w:rsidRPr="00857197">
        <w:t>.</w:t>
      </w:r>
      <w:r w:rsidR="002B6D6D">
        <w:t xml:space="preserve"> </w:t>
      </w:r>
      <w:r w:rsidR="002B6D6D" w:rsidRPr="00857197">
        <w:t xml:space="preserve">Replace the sterile water with 100 microliters of luminol solution </w:t>
      </w:r>
      <w:r w:rsidR="002B6D6D">
        <w:rPr>
          <w:b/>
        </w:rPr>
        <w:t>[2-TXT]</w:t>
      </w:r>
      <w:r w:rsidR="002B6D6D" w:rsidRPr="00857197">
        <w:t xml:space="preserve">. </w:t>
      </w:r>
    </w:p>
    <w:p w14:paraId="39EC600E" w14:textId="40A061DB" w:rsidR="00771476" w:rsidRPr="002B6D6D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covering the plate with foil and placing it carefully into the growth chamber.</w:t>
      </w:r>
    </w:p>
    <w:p w14:paraId="5AD4C8BE" w14:textId="30243DB4" w:rsidR="00771476" w:rsidRPr="00857197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857197">
        <w:rPr>
          <w:lang w:val="en-IN"/>
        </w:rPr>
        <w:t>Talent aspirating water from the wells and pipetting the luminol solution into each well.</w:t>
      </w:r>
      <w:r w:rsidR="00C813F1">
        <w:rPr>
          <w:lang w:val="en-IN"/>
        </w:rPr>
        <w:t xml:space="preserve"> </w:t>
      </w:r>
      <w:r w:rsidR="00C813F1" w:rsidRPr="00C813F1">
        <w:rPr>
          <w:b/>
          <w:bCs/>
          <w:lang w:val="en-IN"/>
        </w:rPr>
        <w:t xml:space="preserve">TXT: </w:t>
      </w:r>
      <w:r w:rsidR="00C813F1" w:rsidRPr="00C813F1">
        <w:rPr>
          <w:b/>
          <w:bCs/>
        </w:rPr>
        <w:t>Use a mock solution in place of flg22 for control wells</w:t>
      </w:r>
      <w:r w:rsidR="00C813F1" w:rsidRPr="00857197">
        <w:t xml:space="preserve"> </w:t>
      </w:r>
    </w:p>
    <w:p w14:paraId="3C3B2047" w14:textId="77777777" w:rsidR="00771476" w:rsidRPr="00857197" w:rsidRDefault="00771476" w:rsidP="00771476">
      <w:pPr>
        <w:rPr>
          <w:lang w:val="en-IN"/>
        </w:rPr>
      </w:pPr>
    </w:p>
    <w:p w14:paraId="3DEEDC8E" w14:textId="57942F5E" w:rsidR="00771476" w:rsidRPr="002B6D6D" w:rsidRDefault="00771476" w:rsidP="00771476">
      <w:pPr>
        <w:pStyle w:val="Narration"/>
        <w:numPr>
          <w:ilvl w:val="1"/>
          <w:numId w:val="3"/>
        </w:numPr>
      </w:pPr>
      <w:r w:rsidRPr="00857197">
        <w:t xml:space="preserve">Immediately begin recording luminescence every minute for 40 to 60 minutes </w:t>
      </w:r>
      <w:r>
        <w:rPr>
          <w:b/>
        </w:rPr>
        <w:t>[1]</w:t>
      </w:r>
      <w:r w:rsidRPr="00857197">
        <w:t>.</w:t>
      </w:r>
    </w:p>
    <w:p w14:paraId="0F8FF7EC" w14:textId="77777777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C813F1">
        <w:rPr>
          <w:highlight w:val="yellow"/>
          <w:lang w:val="en-IN"/>
        </w:rPr>
        <w:t>SCREEN</w:t>
      </w:r>
      <w:r w:rsidRPr="00857197">
        <w:rPr>
          <w:lang w:val="en-IN"/>
        </w:rPr>
        <w:t>: Show the recording software interface starting a luminescence read with interval settings set to one minute for 60 cycles.</w:t>
      </w:r>
    </w:p>
    <w:p w14:paraId="2126E563" w14:textId="77777777" w:rsidR="00771476" w:rsidRDefault="00771476" w:rsidP="00771476">
      <w:pPr>
        <w:rPr>
          <w:lang w:val="en-IN"/>
        </w:rPr>
      </w:pPr>
    </w:p>
    <w:p w14:paraId="0370E575" w14:textId="5FA02CDA" w:rsidR="00771476" w:rsidRPr="00857197" w:rsidRDefault="002A1462" w:rsidP="00EF61EA">
      <w:pPr>
        <w:pStyle w:val="Narration"/>
        <w:numPr>
          <w:ilvl w:val="1"/>
          <w:numId w:val="3"/>
        </w:numPr>
      </w:pPr>
      <w:r>
        <w:t xml:space="preserve">After downloading </w:t>
      </w:r>
      <w:r w:rsidR="00C827AA">
        <w:t xml:space="preserve">the required </w:t>
      </w:r>
      <w:proofErr w:type="spellStart"/>
      <w:r>
        <w:t>Rstudio</w:t>
      </w:r>
      <w:proofErr w:type="spellEnd"/>
      <w:r>
        <w:t xml:space="preserve"> packages, select the working directory </w:t>
      </w:r>
      <w:r w:rsidRPr="002A1462">
        <w:rPr>
          <w:b/>
          <w:bCs/>
        </w:rPr>
        <w:t>[1</w:t>
      </w:r>
      <w:r>
        <w:rPr>
          <w:b/>
          <w:bCs/>
        </w:rPr>
        <w:t>-TXT</w:t>
      </w:r>
      <w:r w:rsidRPr="002A1462">
        <w:rPr>
          <w:b/>
          <w:bCs/>
        </w:rPr>
        <w:t>].</w:t>
      </w:r>
      <w:r>
        <w:t xml:space="preserve"> </w:t>
      </w:r>
      <w:r w:rsidR="00EF61EA" w:rsidRPr="00857197">
        <w:t xml:space="preserve">Select the input file, ensuring it is a correctly formatted </w:t>
      </w:r>
      <w:r w:rsidR="002B6D6D">
        <w:t>CSV</w:t>
      </w:r>
      <w:r w:rsidR="00EF61EA" w:rsidRPr="00857197">
        <w:t xml:space="preserve"> file. The top row should include time series data, and the first column should contain the sample positions on a 96-well </w:t>
      </w:r>
      <w:r w:rsidR="002B6D6D" w:rsidRPr="00857197">
        <w:t xml:space="preserve">plate </w:t>
      </w:r>
      <w:r w:rsidR="002B6D6D" w:rsidRPr="002A1462">
        <w:rPr>
          <w:b/>
          <w:bCs/>
        </w:rPr>
        <w:t>[</w:t>
      </w:r>
      <w:r>
        <w:rPr>
          <w:b/>
          <w:bCs/>
        </w:rPr>
        <w:t>2</w:t>
      </w:r>
      <w:r w:rsidR="00771476" w:rsidRPr="002A1462">
        <w:rPr>
          <w:b/>
          <w:bCs/>
        </w:rPr>
        <w:t>].</w:t>
      </w:r>
    </w:p>
    <w:p w14:paraId="76019972" w14:textId="130ACC31" w:rsidR="002A1462" w:rsidRPr="002A1462" w:rsidRDefault="002A1462" w:rsidP="0077147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2A1462">
        <w:rPr>
          <w:highlight w:val="yellow"/>
          <w:lang w:val="en-IN"/>
        </w:rPr>
        <w:t>SCREEN:</w:t>
      </w:r>
      <w:r>
        <w:rPr>
          <w:lang w:val="en-IN"/>
        </w:rPr>
        <w:t xml:space="preserve"> The working directory is being selected. </w:t>
      </w:r>
      <w:r w:rsidRPr="002A1462">
        <w:rPr>
          <w:b/>
          <w:bCs/>
          <w:lang w:val="en-IN"/>
        </w:rPr>
        <w:t xml:space="preserve">TXT: </w:t>
      </w:r>
      <w:r w:rsidRPr="002A1462">
        <w:rPr>
          <w:rFonts w:asciiTheme="majorHAnsi" w:hAnsiTheme="majorHAnsi" w:cstheme="majorHAnsi"/>
          <w:b/>
          <w:bCs/>
        </w:rPr>
        <w:t>gplot2</w:t>
      </w:r>
      <w:r w:rsidRPr="002A1462">
        <w:rPr>
          <w:rFonts w:asciiTheme="majorHAnsi" w:hAnsiTheme="majorHAnsi" w:cstheme="majorHAnsi"/>
          <w:b/>
          <w:bCs/>
          <w:shd w:val="clear" w:color="auto" w:fill="FFFFFF"/>
        </w:rPr>
        <w:t xml:space="preserve">, </w:t>
      </w:r>
      <w:proofErr w:type="spellStart"/>
      <w:r w:rsidRPr="002A1462">
        <w:rPr>
          <w:rFonts w:asciiTheme="majorHAnsi" w:hAnsiTheme="majorHAnsi" w:cstheme="majorHAnsi"/>
          <w:b/>
          <w:bCs/>
        </w:rPr>
        <w:t>dplyr</w:t>
      </w:r>
      <w:proofErr w:type="spellEnd"/>
      <w:r w:rsidRPr="002A1462">
        <w:rPr>
          <w:rFonts w:asciiTheme="majorHAnsi" w:hAnsiTheme="majorHAnsi" w:cstheme="majorHAnsi"/>
          <w:b/>
          <w:bCs/>
          <w:shd w:val="clear" w:color="auto" w:fill="FFFFFF"/>
        </w:rPr>
        <w:t xml:space="preserve">, </w:t>
      </w:r>
      <w:proofErr w:type="spellStart"/>
      <w:r w:rsidRPr="002A1462">
        <w:rPr>
          <w:rFonts w:asciiTheme="majorHAnsi" w:hAnsiTheme="majorHAnsi" w:cstheme="majorHAnsi"/>
          <w:b/>
          <w:bCs/>
        </w:rPr>
        <w:t>magrittr</w:t>
      </w:r>
      <w:proofErr w:type="spellEnd"/>
      <w:r w:rsidRPr="002A1462">
        <w:rPr>
          <w:rFonts w:asciiTheme="majorHAnsi" w:hAnsiTheme="majorHAnsi" w:cstheme="majorHAnsi"/>
          <w:b/>
          <w:bCs/>
          <w:shd w:val="clear" w:color="auto" w:fill="FFFFFF"/>
        </w:rPr>
        <w:t xml:space="preserve">, </w:t>
      </w:r>
      <w:proofErr w:type="spellStart"/>
      <w:r w:rsidRPr="002A1462">
        <w:rPr>
          <w:rFonts w:asciiTheme="majorHAnsi" w:hAnsiTheme="majorHAnsi" w:cstheme="majorHAnsi"/>
          <w:b/>
          <w:bCs/>
        </w:rPr>
        <w:t>stringr</w:t>
      </w:r>
      <w:proofErr w:type="spellEnd"/>
      <w:r w:rsidRPr="002A1462">
        <w:rPr>
          <w:rFonts w:asciiTheme="majorHAnsi" w:hAnsiTheme="majorHAnsi" w:cstheme="majorHAnsi"/>
          <w:b/>
          <w:bCs/>
          <w:shd w:val="clear" w:color="auto" w:fill="FFFFFF"/>
        </w:rPr>
        <w:t xml:space="preserve">, and </w:t>
      </w:r>
      <w:proofErr w:type="spellStart"/>
      <w:r w:rsidRPr="002A1462">
        <w:rPr>
          <w:rFonts w:asciiTheme="majorHAnsi" w:hAnsiTheme="majorHAnsi" w:cstheme="majorHAnsi"/>
          <w:b/>
          <w:bCs/>
        </w:rPr>
        <w:t>filesstrings</w:t>
      </w:r>
      <w:proofErr w:type="spellEnd"/>
    </w:p>
    <w:p w14:paraId="1D1F5D9F" w14:textId="00090B42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084589">
        <w:rPr>
          <w:highlight w:val="yellow"/>
          <w:lang w:val="en-IN"/>
        </w:rPr>
        <w:t>SCREEN</w:t>
      </w:r>
      <w:r w:rsidRPr="00857197">
        <w:rPr>
          <w:lang w:val="en-IN"/>
        </w:rPr>
        <w:t xml:space="preserve">: Display the file being loaded in RStudio using </w:t>
      </w:r>
      <w:proofErr w:type="gramStart"/>
      <w:r w:rsidRPr="00857197">
        <w:rPr>
          <w:lang w:val="en-IN"/>
        </w:rPr>
        <w:t>read.csv(</w:t>
      </w:r>
      <w:proofErr w:type="gramEnd"/>
      <w:r w:rsidRPr="00857197">
        <w:rPr>
          <w:lang w:val="en-IN"/>
        </w:rPr>
        <w:t>) and show a preview of the correctly formatted data with sample positions and time series.</w:t>
      </w:r>
    </w:p>
    <w:p w14:paraId="343A142B" w14:textId="77777777" w:rsidR="002A1462" w:rsidRPr="00857197" w:rsidRDefault="002A1462" w:rsidP="002A1462">
      <w:pPr>
        <w:pStyle w:val="ShotDescription"/>
        <w:ind w:firstLine="0"/>
        <w:rPr>
          <w:lang w:val="en-IN"/>
        </w:rPr>
      </w:pPr>
    </w:p>
    <w:p w14:paraId="5757655E" w14:textId="6E86E522" w:rsidR="00771476" w:rsidRPr="00857197" w:rsidRDefault="00771476" w:rsidP="00771476">
      <w:pPr>
        <w:pStyle w:val="Narration"/>
        <w:numPr>
          <w:ilvl w:val="1"/>
          <w:numId w:val="3"/>
        </w:numPr>
      </w:pPr>
      <w:r w:rsidRPr="00857197">
        <w:t>Name the samples and treatments according to the plate layout</w:t>
      </w:r>
      <w:r w:rsidR="002A1462">
        <w:t xml:space="preserve"> as described earlier</w:t>
      </w:r>
      <w:r w:rsidRPr="00857197">
        <w:t xml:space="preserve">. Label empty wells explicitly as “empty 1”, “empty 2”, and so on </w:t>
      </w:r>
      <w:r w:rsidRPr="00857197">
        <w:rPr>
          <w:b/>
          <w:bCs/>
        </w:rPr>
        <w:t>[</w:t>
      </w:r>
      <w:r w:rsidR="002A1462">
        <w:rPr>
          <w:b/>
          <w:bCs/>
        </w:rPr>
        <w:t>1</w:t>
      </w:r>
      <w:r w:rsidRPr="00857197">
        <w:rPr>
          <w:b/>
          <w:bCs/>
        </w:rPr>
        <w:t>]</w:t>
      </w:r>
      <w:r w:rsidRPr="00857197">
        <w:t>.</w:t>
      </w:r>
    </w:p>
    <w:p w14:paraId="4ED8A15D" w14:textId="470EA26F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2A1462">
        <w:rPr>
          <w:highlight w:val="yellow"/>
          <w:lang w:val="en-IN"/>
        </w:rPr>
        <w:t>SCREEN</w:t>
      </w:r>
      <w:r w:rsidRPr="00857197">
        <w:rPr>
          <w:lang w:val="en-IN"/>
        </w:rPr>
        <w:t>: Show the script where sample labels are defined, with examples of both treatment names and empty well designations.</w:t>
      </w:r>
      <w:r w:rsidR="00C827AA">
        <w:rPr>
          <w:lang w:val="en-IN"/>
        </w:rPr>
        <w:br/>
      </w:r>
    </w:p>
    <w:p w14:paraId="61E8CDF8" w14:textId="772867E2" w:rsidR="00771476" w:rsidRPr="00857197" w:rsidRDefault="00771476" w:rsidP="002A1462">
      <w:pPr>
        <w:pStyle w:val="Narration"/>
        <w:numPr>
          <w:ilvl w:val="1"/>
          <w:numId w:val="3"/>
        </w:numPr>
      </w:pPr>
      <w:r w:rsidRPr="00857197">
        <w:lastRenderedPageBreak/>
        <w:t xml:space="preserve">Use </w:t>
      </w:r>
      <w:r w:rsidR="002A1462">
        <w:t>ANOVA</w:t>
      </w:r>
      <w:r w:rsidRPr="00857197">
        <w:t xml:space="preserve"> test with Tukey’s honest significant difference to compare total luminescence sums between treatments </w:t>
      </w:r>
      <w:r w:rsidRPr="00857197">
        <w:rPr>
          <w:b/>
          <w:bCs/>
        </w:rPr>
        <w:t>[1]</w:t>
      </w:r>
      <w:r w:rsidRPr="00857197">
        <w:t>.</w:t>
      </w:r>
      <w:r w:rsidR="002A1462">
        <w:t xml:space="preserve"> </w:t>
      </w:r>
      <w:r w:rsidR="002A1462" w:rsidRPr="00857197">
        <w:t xml:space="preserve">Use a two-sided t-test when comparing data from only two treatments at a time </w:t>
      </w:r>
      <w:r w:rsidR="002A1462" w:rsidRPr="00857197">
        <w:rPr>
          <w:b/>
          <w:bCs/>
        </w:rPr>
        <w:t>[</w:t>
      </w:r>
      <w:r w:rsidR="002A1462">
        <w:rPr>
          <w:b/>
          <w:bCs/>
        </w:rPr>
        <w:t>2</w:t>
      </w:r>
      <w:r w:rsidR="002A1462" w:rsidRPr="00857197">
        <w:rPr>
          <w:b/>
          <w:bCs/>
        </w:rPr>
        <w:t>]</w:t>
      </w:r>
      <w:r w:rsidR="002A1462" w:rsidRPr="00857197">
        <w:t>.</w:t>
      </w:r>
    </w:p>
    <w:p w14:paraId="3B32998E" w14:textId="77777777" w:rsidR="00771476" w:rsidRPr="00857197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2A1462">
        <w:rPr>
          <w:highlight w:val="yellow"/>
          <w:lang w:val="en-IN"/>
        </w:rPr>
        <w:t>SCREEN</w:t>
      </w:r>
      <w:r w:rsidRPr="00857197">
        <w:rPr>
          <w:lang w:val="en-IN"/>
        </w:rPr>
        <w:t>: Show the section of the R script where ANOVA is implemented, with Tukey HSD selected as the post hoc test for multiple comparisons.</w:t>
      </w:r>
    </w:p>
    <w:p w14:paraId="051819C3" w14:textId="177A62E7" w:rsidR="00771476" w:rsidRPr="00857197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2A1462">
        <w:rPr>
          <w:highlight w:val="yellow"/>
          <w:lang w:val="en-IN"/>
        </w:rPr>
        <w:t>SCREEN</w:t>
      </w:r>
      <w:r w:rsidRPr="00857197">
        <w:rPr>
          <w:lang w:val="en-IN"/>
        </w:rPr>
        <w:t>: Display the part of the script that toggles the t-test mode, with options visible for selecting the two treatments for comparison.</w:t>
      </w:r>
      <w:r w:rsidR="00C827AA">
        <w:rPr>
          <w:lang w:val="en-IN"/>
        </w:rPr>
        <w:br/>
      </w:r>
    </w:p>
    <w:p w14:paraId="08A111BB" w14:textId="1EE59CAF" w:rsidR="00771476" w:rsidRPr="00857197" w:rsidRDefault="00771476" w:rsidP="00771476">
      <w:pPr>
        <w:pStyle w:val="Narration"/>
        <w:numPr>
          <w:ilvl w:val="1"/>
          <w:numId w:val="3"/>
        </w:numPr>
      </w:pPr>
      <w:r w:rsidRPr="00857197">
        <w:t>Generate graphical outputs</w:t>
      </w:r>
      <w:r w:rsidR="007D2E5D">
        <w:t>,</w:t>
      </w:r>
      <w:r w:rsidRPr="00857197">
        <w:t xml:space="preserve"> including fluorescence curves and a bar plot showing the total luminescence sum across treatments. Add either standard deviation or standard error of the mean to the plotted bars </w:t>
      </w:r>
      <w:r w:rsidRPr="00857197">
        <w:rPr>
          <w:b/>
          <w:bCs/>
        </w:rPr>
        <w:t>[1]</w:t>
      </w:r>
      <w:r w:rsidRPr="00857197">
        <w:t>.</w:t>
      </w:r>
    </w:p>
    <w:p w14:paraId="2631D5C7" w14:textId="77777777" w:rsidR="00771476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2A1462">
        <w:rPr>
          <w:highlight w:val="yellow"/>
          <w:lang w:val="en-IN"/>
        </w:rPr>
        <w:t>SCREEN</w:t>
      </w:r>
      <w:r w:rsidRPr="00857197">
        <w:rPr>
          <w:lang w:val="en-IN"/>
        </w:rPr>
        <w:t>: Show the graph output settings in the script, with options to include fluorescence curves and error bars. Display a preview of the generated plots.</w:t>
      </w:r>
    </w:p>
    <w:p w14:paraId="43DCF0EF" w14:textId="77777777" w:rsidR="002A1462" w:rsidRPr="00857197" w:rsidRDefault="002A1462" w:rsidP="002A1462">
      <w:pPr>
        <w:pStyle w:val="ShotDescription"/>
        <w:ind w:firstLine="0"/>
        <w:rPr>
          <w:lang w:val="en-IN"/>
        </w:rPr>
      </w:pPr>
    </w:p>
    <w:p w14:paraId="60E2F886" w14:textId="77777777" w:rsidR="00771476" w:rsidRPr="00857197" w:rsidRDefault="00771476" w:rsidP="00771476">
      <w:pPr>
        <w:pStyle w:val="Narration"/>
        <w:numPr>
          <w:ilvl w:val="1"/>
          <w:numId w:val="3"/>
        </w:numPr>
      </w:pPr>
      <w:r w:rsidRPr="00857197">
        <w:t xml:space="preserve">Adjust the input reading format based on how the plate reader outputs well identifiers. Choose between standard listing by A1, A2, A3 or vertical listing by A1, B1, C1 </w:t>
      </w:r>
      <w:r w:rsidRPr="00857197">
        <w:rPr>
          <w:b/>
          <w:bCs/>
        </w:rPr>
        <w:t>[1]</w:t>
      </w:r>
      <w:r w:rsidRPr="00857197">
        <w:t>.</w:t>
      </w:r>
    </w:p>
    <w:p w14:paraId="7E652696" w14:textId="4D3104F2" w:rsidR="00771476" w:rsidRPr="00857197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2A1462">
        <w:rPr>
          <w:highlight w:val="yellow"/>
          <w:lang w:val="en-IN"/>
        </w:rPr>
        <w:t>SCREEN:</w:t>
      </w:r>
      <w:r w:rsidRPr="00857197">
        <w:rPr>
          <w:lang w:val="en-IN"/>
        </w:rPr>
        <w:t xml:space="preserve"> Highlight the script section that allows switching between well identification formats, showing example formats for clarity.</w:t>
      </w:r>
      <w:r w:rsidR="00C827AA">
        <w:rPr>
          <w:lang w:val="en-IN"/>
        </w:rPr>
        <w:br/>
      </w:r>
    </w:p>
    <w:p w14:paraId="098636A4" w14:textId="1B8C8213" w:rsidR="00771476" w:rsidRPr="00857197" w:rsidRDefault="00C827AA" w:rsidP="00535FA7">
      <w:pPr>
        <w:pStyle w:val="Narration"/>
        <w:numPr>
          <w:ilvl w:val="1"/>
          <w:numId w:val="3"/>
        </w:numPr>
      </w:pPr>
      <w:r>
        <w:t>To r</w:t>
      </w:r>
      <w:r w:rsidR="00771476" w:rsidRPr="00857197">
        <w:t xml:space="preserve">un the </w:t>
      </w:r>
      <w:proofErr w:type="gramStart"/>
      <w:r w:rsidR="00771476" w:rsidRPr="00857197">
        <w:t>analysis</w:t>
      </w:r>
      <w:proofErr w:type="gramEnd"/>
      <w:r>
        <w:t xml:space="preserve"> </w:t>
      </w:r>
      <w:r w:rsidR="00771476" w:rsidRPr="00857197">
        <w:t xml:space="preserve">click the </w:t>
      </w:r>
      <w:r w:rsidR="00771476" w:rsidRPr="00857197">
        <w:rPr>
          <w:b/>
          <w:bCs/>
        </w:rPr>
        <w:t>Source</w:t>
      </w:r>
      <w:r w:rsidR="00771476" w:rsidRPr="00857197">
        <w:t xml:space="preserve"> button located in the top right corner of the RStudio console </w:t>
      </w:r>
      <w:r w:rsidR="00771476" w:rsidRPr="00857197">
        <w:rPr>
          <w:b/>
          <w:bCs/>
        </w:rPr>
        <w:t>[1]</w:t>
      </w:r>
      <w:r w:rsidR="00771476" w:rsidRPr="00857197">
        <w:t>.</w:t>
      </w:r>
      <w:r w:rsidR="00535FA7">
        <w:t xml:space="preserve"> </w:t>
      </w:r>
      <w:r w:rsidR="00535FA7" w:rsidRPr="00857197">
        <w:t xml:space="preserve">View the output in the generated folder, which contains multiple documents and sub-folders summarizing the full analysis </w:t>
      </w:r>
      <w:r w:rsidR="00535FA7" w:rsidRPr="00857197">
        <w:rPr>
          <w:b/>
          <w:bCs/>
        </w:rPr>
        <w:t>[</w:t>
      </w:r>
      <w:r w:rsidR="00535FA7">
        <w:rPr>
          <w:b/>
          <w:bCs/>
        </w:rPr>
        <w:t>2</w:t>
      </w:r>
      <w:r w:rsidR="00535FA7" w:rsidRPr="00857197">
        <w:rPr>
          <w:b/>
          <w:bCs/>
        </w:rPr>
        <w:t>]</w:t>
      </w:r>
      <w:r w:rsidR="00535FA7" w:rsidRPr="00857197">
        <w:t>.</w:t>
      </w:r>
    </w:p>
    <w:p w14:paraId="7CEAE5A6" w14:textId="77777777" w:rsidR="00771476" w:rsidRPr="002A1462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2A1462">
        <w:rPr>
          <w:highlight w:val="yellow"/>
          <w:lang w:val="en-IN"/>
        </w:rPr>
        <w:t>SCREEN:</w:t>
      </w:r>
      <w:r w:rsidRPr="00857197">
        <w:rPr>
          <w:lang w:val="en-IN"/>
        </w:rPr>
        <w:t xml:space="preserve"> Show the RStudio interface with the script open and the cursor clicking </w:t>
      </w:r>
      <w:r w:rsidRPr="002A1462">
        <w:rPr>
          <w:lang w:val="en-IN"/>
        </w:rPr>
        <w:t>on the Source button to execute the analysis.</w:t>
      </w:r>
    </w:p>
    <w:p w14:paraId="73030A23" w14:textId="77777777" w:rsidR="00771476" w:rsidRPr="00857197" w:rsidRDefault="00771476" w:rsidP="00771476">
      <w:pPr>
        <w:pStyle w:val="ShotDescription"/>
        <w:numPr>
          <w:ilvl w:val="2"/>
          <w:numId w:val="3"/>
        </w:numPr>
        <w:rPr>
          <w:lang w:val="en-IN"/>
        </w:rPr>
      </w:pPr>
      <w:r w:rsidRPr="002A1462">
        <w:rPr>
          <w:highlight w:val="yellow"/>
          <w:lang w:val="en-IN"/>
        </w:rPr>
        <w:t>SCREEN</w:t>
      </w:r>
      <w:r w:rsidRPr="00857197">
        <w:rPr>
          <w:lang w:val="en-IN"/>
        </w:rPr>
        <w:t>: Show the output directory with sub-folders open, revealing summary statistics, graphs, and comparison results for each treatment.</w:t>
      </w:r>
    </w:p>
    <w:p w14:paraId="56A8E63C" w14:textId="77777777" w:rsidR="00771476" w:rsidRPr="004F225E" w:rsidRDefault="00771476" w:rsidP="00771476">
      <w:pPr>
        <w:rPr>
          <w:lang w:val="en-IN"/>
        </w:rPr>
      </w:pPr>
    </w:p>
    <w:p w14:paraId="09689C4F" w14:textId="017F53F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ED510E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A27D0">
        <w:rPr>
          <w:rFonts w:eastAsia="Times New Roman" w:cstheme="minorHAnsi"/>
          <w:bCs/>
        </w:rPr>
        <w:t>21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7A05497" w14:textId="33620C3C" w:rsidR="00C40A1A" w:rsidRPr="002A1462" w:rsidRDefault="00C40A1A" w:rsidP="00837CD6">
      <w:pPr>
        <w:pStyle w:val="Narration"/>
        <w:numPr>
          <w:ilvl w:val="1"/>
          <w:numId w:val="3"/>
        </w:numPr>
        <w:rPr>
          <w:b/>
          <w:bCs/>
        </w:rPr>
      </w:pPr>
      <w:r w:rsidRPr="00FA567D">
        <w:t>The CCA1</w:t>
      </w:r>
      <w:r w:rsidR="00084589">
        <w:t xml:space="preserve"> </w:t>
      </w:r>
      <w:r w:rsidR="00084589" w:rsidRPr="00084589">
        <w:rPr>
          <w:i/>
          <w:iCs/>
          <w:color w:val="EE0000"/>
        </w:rPr>
        <w:t>(C-C-A-One)</w:t>
      </w:r>
      <w:r w:rsidR="00084589" w:rsidRPr="00084589">
        <w:rPr>
          <w:color w:val="EE0000"/>
        </w:rPr>
        <w:t xml:space="preserve"> </w:t>
      </w:r>
      <w:r w:rsidR="00084589">
        <w:t>luciferase</w:t>
      </w:r>
      <w:r w:rsidRPr="00FA567D">
        <w:t xml:space="preserve"> reporter displayed an amplitude of 3,000 relative luminescence units per second per seedling</w:t>
      </w:r>
      <w:r w:rsidRPr="00084589">
        <w:rPr>
          <w:b/>
          <w:bCs/>
        </w:rPr>
        <w:t>,</w:t>
      </w:r>
      <w:r w:rsidRPr="00FA567D">
        <w:t xml:space="preserve"> a period of 23.5 hours, and a phase of 3.5 hours </w:t>
      </w:r>
      <w:r w:rsidRPr="00CF1968">
        <w:rPr>
          <w:b/>
          <w:bCs/>
        </w:rPr>
        <w:t>[</w:t>
      </w:r>
      <w:r w:rsidR="00CF1968" w:rsidRPr="00CF1968">
        <w:rPr>
          <w:b/>
          <w:bCs/>
        </w:rPr>
        <w:t>1</w:t>
      </w:r>
      <w:r w:rsidRPr="00CF1968">
        <w:rPr>
          <w:b/>
          <w:bCs/>
        </w:rPr>
        <w:t>]</w:t>
      </w:r>
      <w:r w:rsidR="00CF1968" w:rsidRPr="00CF1968">
        <w:rPr>
          <w:b/>
          <w:bCs/>
        </w:rPr>
        <w:t>.</w:t>
      </w:r>
      <w:r w:rsidR="002A1462">
        <w:rPr>
          <w:b/>
          <w:bCs/>
        </w:rPr>
        <w:t xml:space="preserve"> </w:t>
      </w:r>
      <w:r w:rsidR="002A1462" w:rsidRPr="002A1462">
        <w:t>All</w:t>
      </w:r>
      <w:r w:rsidR="002A1462">
        <w:rPr>
          <w:b/>
          <w:bCs/>
        </w:rPr>
        <w:t xml:space="preserve"> </w:t>
      </w:r>
      <w:r w:rsidR="002A1462" w:rsidRPr="002A1462">
        <w:t xml:space="preserve">pGRP7 </w:t>
      </w:r>
      <w:r w:rsidR="002A1462" w:rsidRPr="002A1462">
        <w:rPr>
          <w:i/>
          <w:iCs/>
          <w:color w:val="EE0000"/>
        </w:rPr>
        <w:t>(P-G-P-R-7)</w:t>
      </w:r>
      <w:r w:rsidR="002A1462" w:rsidRPr="002A1462">
        <w:rPr>
          <w:color w:val="EE0000"/>
        </w:rPr>
        <w:t xml:space="preserve"> </w:t>
      </w:r>
      <w:r w:rsidR="002A1462" w:rsidRPr="002A1462">
        <w:t>wild-type luciferase lines displayed similar period and phase values but varied in amplitude</w:t>
      </w:r>
      <w:r w:rsidR="002A1462" w:rsidRPr="002A1462">
        <w:rPr>
          <w:b/>
          <w:bCs/>
        </w:rPr>
        <w:t xml:space="preserve"> [</w:t>
      </w:r>
      <w:r w:rsidR="002A1462">
        <w:rPr>
          <w:b/>
          <w:bCs/>
        </w:rPr>
        <w:t>2</w:t>
      </w:r>
      <w:r w:rsidR="002A1462" w:rsidRPr="002A1462">
        <w:rPr>
          <w:b/>
          <w:bCs/>
        </w:rPr>
        <w:t>].</w:t>
      </w:r>
    </w:p>
    <w:p w14:paraId="7CD9DEC6" w14:textId="77777777" w:rsidR="00C40A1A" w:rsidRDefault="00C40A1A" w:rsidP="00C40A1A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 xml:space="preserve">LAB MEDIA: Figure 3. Video editor: </w:t>
      </w:r>
      <w:r w:rsidRPr="00CF1968">
        <w:rPr>
          <w:i/>
          <w:iCs/>
          <w:color w:val="0070C0"/>
          <w:lang w:val="en-IN"/>
        </w:rPr>
        <w:t>Highlight the CCA</w:t>
      </w:r>
      <w:proofErr w:type="gramStart"/>
      <w:r w:rsidRPr="00CF1968">
        <w:rPr>
          <w:i/>
          <w:iCs/>
          <w:color w:val="0070C0"/>
          <w:lang w:val="en-IN"/>
        </w:rPr>
        <w:t>1:LUC</w:t>
      </w:r>
      <w:proofErr w:type="gramEnd"/>
      <w:r w:rsidRPr="00CF1968">
        <w:rPr>
          <w:i/>
          <w:iCs/>
          <w:color w:val="0070C0"/>
          <w:lang w:val="en-IN"/>
        </w:rPr>
        <w:t xml:space="preserve"> line (blue) with a visible peak reaching around 3,000 on the Y-axis</w:t>
      </w:r>
    </w:p>
    <w:p w14:paraId="5F0821A6" w14:textId="1093C932" w:rsidR="00C40A1A" w:rsidRDefault="00C40A1A" w:rsidP="00C40A1A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 xml:space="preserve">LAB MEDIA: Figure 3. </w:t>
      </w:r>
      <w:r w:rsidRPr="00CF1968">
        <w:rPr>
          <w:i/>
          <w:iCs/>
          <w:color w:val="0070C0"/>
          <w:lang w:val="en-IN"/>
        </w:rPr>
        <w:t xml:space="preserve">Video editor: Show all </w:t>
      </w:r>
      <w:proofErr w:type="spellStart"/>
      <w:r w:rsidRPr="00CF1968">
        <w:rPr>
          <w:i/>
          <w:iCs/>
          <w:color w:val="0070C0"/>
          <w:lang w:val="en-IN"/>
        </w:rPr>
        <w:t>colored</w:t>
      </w:r>
      <w:proofErr w:type="spellEnd"/>
      <w:r w:rsidRPr="00CF1968">
        <w:rPr>
          <w:i/>
          <w:iCs/>
          <w:color w:val="0070C0"/>
          <w:lang w:val="en-IN"/>
        </w:rPr>
        <w:t xml:space="preserve"> lines</w:t>
      </w:r>
      <w:r w:rsidR="00CF1968" w:rsidRPr="00CF1968">
        <w:rPr>
          <w:i/>
          <w:iCs/>
          <w:color w:val="0070C0"/>
          <w:lang w:val="en-IN"/>
        </w:rPr>
        <w:t xml:space="preserve"> curves</w:t>
      </w:r>
      <w:r w:rsidRPr="00CF1968">
        <w:rPr>
          <w:color w:val="0070C0"/>
          <w:lang w:val="en-IN"/>
        </w:rPr>
        <w:t xml:space="preserve"> </w:t>
      </w:r>
    </w:p>
    <w:p w14:paraId="7155BC7E" w14:textId="13C182B9" w:rsidR="00C40A1A" w:rsidRPr="00FA567D" w:rsidRDefault="00C40A1A" w:rsidP="00C40A1A">
      <w:pPr>
        <w:widowControl w:val="0"/>
        <w:jc w:val="both"/>
        <w:rPr>
          <w:lang w:val="en-IN"/>
        </w:rPr>
      </w:pPr>
    </w:p>
    <w:p w14:paraId="012D1F12" w14:textId="7EF68BB7" w:rsidR="00C40A1A" w:rsidRDefault="00C40A1A" w:rsidP="00CF1968">
      <w:pPr>
        <w:pStyle w:val="Narration"/>
        <w:numPr>
          <w:ilvl w:val="1"/>
          <w:numId w:val="3"/>
        </w:numPr>
      </w:pPr>
      <w:r w:rsidRPr="00FA567D">
        <w:t>Computed amplitude values confirmed that all pGRP7</w:t>
      </w:r>
      <w:r w:rsidR="002A1462">
        <w:t xml:space="preserve"> </w:t>
      </w:r>
      <w:r w:rsidR="002A1462" w:rsidRPr="002A1462">
        <w:t>wild-type luciferase</w:t>
      </w:r>
      <w:r w:rsidRPr="00FA567D">
        <w:t xml:space="preserve"> lines had significantly higher amplitude than the CCA1</w:t>
      </w:r>
      <w:r w:rsidR="002A1462">
        <w:t xml:space="preserve"> luciferase</w:t>
      </w:r>
      <w:r w:rsidRPr="00FA567D">
        <w:t xml:space="preserve"> control </w:t>
      </w:r>
      <w:r w:rsidRPr="00CF1968">
        <w:rPr>
          <w:b/>
          <w:bCs/>
        </w:rPr>
        <w:t>[</w:t>
      </w:r>
      <w:r w:rsidR="00CF1968" w:rsidRPr="00CF1968">
        <w:rPr>
          <w:b/>
          <w:bCs/>
        </w:rPr>
        <w:t>1].</w:t>
      </w:r>
      <w:r w:rsidR="00CF1968">
        <w:rPr>
          <w:b/>
          <w:bCs/>
        </w:rPr>
        <w:t xml:space="preserve"> </w:t>
      </w:r>
      <w:r w:rsidR="00CF1968" w:rsidRPr="00FA567D">
        <w:t>Period analysis showed that pGRP7</w:t>
      </w:r>
      <w:r w:rsidR="002A1462">
        <w:t xml:space="preserve"> </w:t>
      </w:r>
      <w:r w:rsidR="002A1462" w:rsidRPr="002A1462">
        <w:t xml:space="preserve">wild-type luciferase </w:t>
      </w:r>
      <w:r w:rsidR="00CF1968" w:rsidRPr="00FA567D">
        <w:t>had similar periods, all significantly longer than that of CCA1</w:t>
      </w:r>
      <w:r w:rsidR="002A1462">
        <w:t xml:space="preserve"> luciferase</w:t>
      </w:r>
      <w:r w:rsidR="00CF1968">
        <w:t xml:space="preserve"> </w:t>
      </w:r>
      <w:r w:rsidR="00CF1968" w:rsidRPr="00CF1968">
        <w:rPr>
          <w:b/>
          <w:bCs/>
        </w:rPr>
        <w:t>[2].</w:t>
      </w:r>
    </w:p>
    <w:p w14:paraId="1408E7ED" w14:textId="27FAEC28" w:rsidR="00C40A1A" w:rsidRPr="000A27D0" w:rsidRDefault="00C40A1A" w:rsidP="00C40A1A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 xml:space="preserve">LAB MEDIA: Figure 4. </w:t>
      </w:r>
      <w:r w:rsidRPr="00CF1968">
        <w:rPr>
          <w:i/>
          <w:iCs/>
          <w:color w:val="0070C0"/>
          <w:lang w:val="en-IN"/>
        </w:rPr>
        <w:t>Video editor: Highlight the bars for pGRP7</w:t>
      </w:r>
      <w:proofErr w:type="gramStart"/>
      <w:r w:rsidRPr="00CF1968">
        <w:rPr>
          <w:i/>
          <w:iCs/>
          <w:color w:val="0070C0"/>
          <w:lang w:val="en-IN"/>
        </w:rPr>
        <w:t>wt:LUC</w:t>
      </w:r>
      <w:proofErr w:type="gramEnd"/>
      <w:r w:rsidRPr="00CF1968">
        <w:rPr>
          <w:i/>
          <w:iCs/>
          <w:color w:val="0070C0"/>
          <w:lang w:val="en-IN"/>
        </w:rPr>
        <w:t xml:space="preserve"> lines (bars 2 to 9), which are visibly taller than the CCA</w:t>
      </w:r>
      <w:proofErr w:type="gramStart"/>
      <w:r w:rsidRPr="00CF1968">
        <w:rPr>
          <w:i/>
          <w:iCs/>
          <w:color w:val="0070C0"/>
          <w:lang w:val="en-IN"/>
        </w:rPr>
        <w:t>1:LUC</w:t>
      </w:r>
      <w:proofErr w:type="gramEnd"/>
      <w:r w:rsidRPr="00CF1968">
        <w:rPr>
          <w:i/>
          <w:iCs/>
          <w:color w:val="0070C0"/>
          <w:lang w:val="en-IN"/>
        </w:rPr>
        <w:t xml:space="preserve"> bar on the left</w:t>
      </w:r>
    </w:p>
    <w:p w14:paraId="4AA6CF95" w14:textId="77777777" w:rsidR="00C40A1A" w:rsidRPr="00FA567D" w:rsidRDefault="00C40A1A" w:rsidP="00C40A1A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 xml:space="preserve">LAB MEDIA: Figure 4. </w:t>
      </w:r>
      <w:r w:rsidRPr="00CF1968">
        <w:rPr>
          <w:i/>
          <w:iCs/>
          <w:color w:val="0070C0"/>
          <w:lang w:val="en-IN"/>
        </w:rPr>
        <w:t>Video editor: Highlight the period bars for all pGRP7</w:t>
      </w:r>
      <w:proofErr w:type="gramStart"/>
      <w:r w:rsidRPr="00CF1968">
        <w:rPr>
          <w:i/>
          <w:iCs/>
          <w:color w:val="0070C0"/>
          <w:lang w:val="en-IN"/>
        </w:rPr>
        <w:t>wt:LUC</w:t>
      </w:r>
      <w:proofErr w:type="gramEnd"/>
      <w:r w:rsidRPr="00CF1968">
        <w:rPr>
          <w:i/>
          <w:iCs/>
          <w:color w:val="0070C0"/>
          <w:lang w:val="en-IN"/>
        </w:rPr>
        <w:t xml:space="preserve"> lines (bars 2 to 9), which are higher than the first bar for CCA</w:t>
      </w:r>
      <w:proofErr w:type="gramStart"/>
      <w:r w:rsidRPr="00CF1968">
        <w:rPr>
          <w:i/>
          <w:iCs/>
          <w:color w:val="0070C0"/>
          <w:lang w:val="en-IN"/>
        </w:rPr>
        <w:t>1:LUC</w:t>
      </w:r>
      <w:proofErr w:type="gramEnd"/>
    </w:p>
    <w:p w14:paraId="7C766456" w14:textId="222C0298" w:rsidR="00C40A1A" w:rsidRPr="00FA567D" w:rsidRDefault="00C40A1A" w:rsidP="00C40A1A">
      <w:pPr>
        <w:widowControl w:val="0"/>
        <w:jc w:val="both"/>
        <w:rPr>
          <w:lang w:val="en-IN"/>
        </w:rPr>
      </w:pPr>
    </w:p>
    <w:p w14:paraId="64F435F2" w14:textId="710A02CF" w:rsidR="00C40A1A" w:rsidRDefault="00C40A1A" w:rsidP="00C40A1A">
      <w:pPr>
        <w:pStyle w:val="Narration"/>
        <w:numPr>
          <w:ilvl w:val="1"/>
          <w:numId w:val="3"/>
        </w:numPr>
      </w:pPr>
      <w:r w:rsidRPr="00FA567D">
        <w:t>The phase values for all pGRP7</w:t>
      </w:r>
      <w:r w:rsidR="002A1462">
        <w:t xml:space="preserve"> </w:t>
      </w:r>
      <w:r w:rsidR="002A1462" w:rsidRPr="002A1462">
        <w:t>wild-type luciferase</w:t>
      </w:r>
      <w:r w:rsidRPr="00FA567D">
        <w:t xml:space="preserve"> lines were significantly higher than </w:t>
      </w:r>
      <w:r w:rsidR="000A27D0">
        <w:t>those</w:t>
      </w:r>
      <w:r w:rsidRPr="00FA567D">
        <w:t xml:space="preserve"> of CCA1</w:t>
      </w:r>
      <w:r w:rsidR="002A1462">
        <w:t xml:space="preserve"> luciferase</w:t>
      </w:r>
      <w:r w:rsidRPr="00FA567D">
        <w:t xml:space="preserve"> </w:t>
      </w:r>
      <w:r w:rsidRPr="00CF1968">
        <w:rPr>
          <w:b/>
          <w:bCs/>
        </w:rPr>
        <w:t>[1]</w:t>
      </w:r>
      <w:r w:rsidR="00CF1968" w:rsidRPr="00CF1968">
        <w:rPr>
          <w:b/>
          <w:bCs/>
        </w:rPr>
        <w:t>.</w:t>
      </w:r>
    </w:p>
    <w:p w14:paraId="07C664C0" w14:textId="77777777" w:rsidR="00C40A1A" w:rsidRPr="00FA567D" w:rsidRDefault="00C40A1A" w:rsidP="00C40A1A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 xml:space="preserve">LAB MEDIA: Figure 4. </w:t>
      </w:r>
      <w:r w:rsidRPr="000A27D0">
        <w:rPr>
          <w:i/>
          <w:iCs/>
          <w:color w:val="0070C0"/>
          <w:lang w:val="en-IN"/>
        </w:rPr>
        <w:t>Video editor</w:t>
      </w:r>
      <w:r w:rsidRPr="00CF1968">
        <w:rPr>
          <w:i/>
          <w:iCs/>
          <w:color w:val="0070C0"/>
          <w:lang w:val="en-IN"/>
        </w:rPr>
        <w:t>: Highlight the phase bars for pGRP7</w:t>
      </w:r>
      <w:proofErr w:type="gramStart"/>
      <w:r w:rsidRPr="00CF1968">
        <w:rPr>
          <w:i/>
          <w:iCs/>
          <w:color w:val="0070C0"/>
          <w:lang w:val="en-IN"/>
        </w:rPr>
        <w:t>wt:LUC</w:t>
      </w:r>
      <w:proofErr w:type="gramEnd"/>
      <w:r w:rsidRPr="00CF1968">
        <w:rPr>
          <w:i/>
          <w:iCs/>
          <w:color w:val="0070C0"/>
          <w:lang w:val="en-IN"/>
        </w:rPr>
        <w:t xml:space="preserve"> lines (bars 2 to 9), which are taller than the CCA</w:t>
      </w:r>
      <w:proofErr w:type="gramStart"/>
      <w:r w:rsidRPr="00CF1968">
        <w:rPr>
          <w:i/>
          <w:iCs/>
          <w:color w:val="0070C0"/>
          <w:lang w:val="en-IN"/>
        </w:rPr>
        <w:t>1:LUC</w:t>
      </w:r>
      <w:proofErr w:type="gramEnd"/>
      <w:r w:rsidRPr="00CF1968">
        <w:rPr>
          <w:i/>
          <w:iCs/>
          <w:color w:val="0070C0"/>
          <w:lang w:val="en-IN"/>
        </w:rPr>
        <w:t xml:space="preserve"> bar</w:t>
      </w:r>
    </w:p>
    <w:p w14:paraId="6113D970" w14:textId="581BC2DC" w:rsidR="00C40A1A" w:rsidRPr="00FA567D" w:rsidRDefault="00C40A1A" w:rsidP="00C40A1A">
      <w:pPr>
        <w:widowControl w:val="0"/>
        <w:jc w:val="both"/>
        <w:rPr>
          <w:lang w:val="en-IN"/>
        </w:rPr>
      </w:pPr>
    </w:p>
    <w:p w14:paraId="17F02574" w14:textId="79D21E26" w:rsidR="00C40A1A" w:rsidRPr="00FA567D" w:rsidRDefault="00C40A1A" w:rsidP="00C40A1A">
      <w:pPr>
        <w:widowControl w:val="0"/>
        <w:jc w:val="both"/>
        <w:rPr>
          <w:lang w:val="en-IN"/>
        </w:rPr>
      </w:pPr>
    </w:p>
    <w:p w14:paraId="72D98C15" w14:textId="3E18AC0F" w:rsidR="00C40A1A" w:rsidRDefault="00C40A1A" w:rsidP="007110DA">
      <w:pPr>
        <w:pStyle w:val="Narration"/>
        <w:numPr>
          <w:ilvl w:val="1"/>
          <w:numId w:val="3"/>
        </w:numPr>
      </w:pPr>
      <w:r w:rsidRPr="00FA567D">
        <w:t>In mammalian U2 OS</w:t>
      </w:r>
      <w:r w:rsidR="002A1462">
        <w:t xml:space="preserve"> </w:t>
      </w:r>
      <w:r w:rsidR="002A1462" w:rsidRPr="002A1462">
        <w:rPr>
          <w:i/>
          <w:iCs/>
          <w:color w:val="EE0000"/>
        </w:rPr>
        <w:t>(O-S)</w:t>
      </w:r>
      <w:r w:rsidRPr="002A1462">
        <w:rPr>
          <w:color w:val="EE0000"/>
        </w:rPr>
        <w:t xml:space="preserve"> </w:t>
      </w:r>
      <w:r w:rsidRPr="00FA567D">
        <w:t xml:space="preserve">cells, the control group displayed an amplitude of 184.8 relative luminescence units, a period of 23.3 hours, and a phase of 2.8 hours </w:t>
      </w:r>
      <w:r w:rsidRPr="007110DA">
        <w:rPr>
          <w:b/>
          <w:bCs/>
        </w:rPr>
        <w:t>[</w:t>
      </w:r>
      <w:r w:rsidR="007110DA" w:rsidRPr="007110DA">
        <w:rPr>
          <w:b/>
          <w:bCs/>
        </w:rPr>
        <w:t>1</w:t>
      </w:r>
      <w:r w:rsidRPr="007110DA">
        <w:rPr>
          <w:b/>
          <w:bCs/>
        </w:rPr>
        <w:t>]</w:t>
      </w:r>
      <w:r w:rsidRPr="00FA567D">
        <w:t>.</w:t>
      </w:r>
      <w:r w:rsidR="007110DA">
        <w:t xml:space="preserve"> </w:t>
      </w:r>
      <w:r w:rsidR="007110DA" w:rsidRPr="00FA567D">
        <w:t>Knockdown of CRY2</w:t>
      </w:r>
      <w:r w:rsidR="002A1462">
        <w:t xml:space="preserve"> </w:t>
      </w:r>
      <w:r w:rsidR="002A1462" w:rsidRPr="002A1462">
        <w:rPr>
          <w:i/>
          <w:iCs/>
          <w:color w:val="EE0000"/>
        </w:rPr>
        <w:t>(Cry-Two)</w:t>
      </w:r>
      <w:r w:rsidR="007110DA" w:rsidRPr="002A1462">
        <w:rPr>
          <w:i/>
          <w:iCs/>
          <w:color w:val="EE0000"/>
        </w:rPr>
        <w:t xml:space="preserve"> </w:t>
      </w:r>
      <w:r w:rsidR="007110DA" w:rsidRPr="00FA567D">
        <w:t xml:space="preserve">significantly reduced the amplitude and altered the </w:t>
      </w:r>
      <w:r w:rsidR="007110DA" w:rsidRPr="00FA567D">
        <w:lastRenderedPageBreak/>
        <w:t xml:space="preserve">period and phase </w:t>
      </w:r>
      <w:r w:rsidR="007110DA" w:rsidRPr="007110DA">
        <w:rPr>
          <w:b/>
          <w:bCs/>
        </w:rPr>
        <w:t>[2].</w:t>
      </w:r>
      <w:r w:rsidR="007110DA" w:rsidRPr="00FA567D">
        <w:t xml:space="preserve"> </w:t>
      </w:r>
      <w:r w:rsidR="007110DA">
        <w:t xml:space="preserve"> </w:t>
      </w:r>
      <w:r w:rsidR="007110DA" w:rsidRPr="00FA567D">
        <w:t>Knockdown of PSMD4</w:t>
      </w:r>
      <w:r w:rsidR="002A1462">
        <w:t xml:space="preserve"> </w:t>
      </w:r>
      <w:r w:rsidR="002A1462" w:rsidRPr="002A1462">
        <w:rPr>
          <w:i/>
          <w:iCs/>
          <w:color w:val="EE0000"/>
        </w:rPr>
        <w:t>(P-S-M-D-Four)</w:t>
      </w:r>
      <w:r w:rsidR="007110DA" w:rsidRPr="002A1462">
        <w:rPr>
          <w:color w:val="EE0000"/>
        </w:rPr>
        <w:t xml:space="preserve"> </w:t>
      </w:r>
      <w:r w:rsidR="007110DA" w:rsidRPr="00FA567D">
        <w:t>and PSMD7</w:t>
      </w:r>
      <w:r w:rsidR="002A1462">
        <w:t xml:space="preserve"> </w:t>
      </w:r>
      <w:r w:rsidR="002A1462" w:rsidRPr="002A1462">
        <w:rPr>
          <w:i/>
          <w:iCs/>
          <w:color w:val="EE0000"/>
        </w:rPr>
        <w:t>(P-S-M-D-</w:t>
      </w:r>
      <w:proofErr w:type="gramStart"/>
      <w:r w:rsidR="002A1462">
        <w:rPr>
          <w:i/>
          <w:iCs/>
          <w:color w:val="EE0000"/>
        </w:rPr>
        <w:t>Seven</w:t>
      </w:r>
      <w:r w:rsidR="002A1462" w:rsidRPr="002A1462">
        <w:rPr>
          <w:i/>
          <w:iCs/>
          <w:color w:val="EE0000"/>
        </w:rPr>
        <w:t>)</w:t>
      </w:r>
      <w:r w:rsidR="002A1462" w:rsidRPr="002A1462">
        <w:rPr>
          <w:color w:val="EE0000"/>
        </w:rPr>
        <w:t xml:space="preserve"> </w:t>
      </w:r>
      <w:r w:rsidR="007110DA" w:rsidRPr="00FA567D">
        <w:t xml:space="preserve"> did</w:t>
      </w:r>
      <w:proofErr w:type="gramEnd"/>
      <w:r w:rsidR="007110DA" w:rsidRPr="00FA567D">
        <w:t xml:space="preserve"> not affect amplitude, period, or phase values compared to the control </w:t>
      </w:r>
      <w:r w:rsidR="007110DA" w:rsidRPr="007110DA">
        <w:rPr>
          <w:b/>
          <w:bCs/>
        </w:rPr>
        <w:t>[3]</w:t>
      </w:r>
      <w:r w:rsidR="007110DA">
        <w:t>.</w:t>
      </w:r>
      <w:r w:rsidR="007110DA" w:rsidRPr="00FA567D">
        <w:t xml:space="preserve"> </w:t>
      </w:r>
    </w:p>
    <w:p w14:paraId="1EE003A2" w14:textId="65CA6BC0" w:rsidR="00C40A1A" w:rsidRDefault="00C40A1A" w:rsidP="00C40A1A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>LAB MEDIA: Figure 5A</w:t>
      </w:r>
      <w:r w:rsidR="007110DA">
        <w:rPr>
          <w:lang w:val="en-IN"/>
        </w:rPr>
        <w:t xml:space="preserve"> and B</w:t>
      </w:r>
      <w:r w:rsidRPr="00FA567D">
        <w:rPr>
          <w:lang w:val="en-IN"/>
        </w:rPr>
        <w:t xml:space="preserve">. </w:t>
      </w:r>
      <w:r w:rsidRPr="007110DA">
        <w:rPr>
          <w:i/>
          <w:iCs/>
          <w:color w:val="0070C0"/>
          <w:lang w:val="en-IN"/>
        </w:rPr>
        <w:t>Video editor: Highlight the curve</w:t>
      </w:r>
      <w:r w:rsidR="007110DA">
        <w:rPr>
          <w:i/>
          <w:iCs/>
          <w:color w:val="0070C0"/>
          <w:lang w:val="en-IN"/>
        </w:rPr>
        <w:t xml:space="preserve"> and bar</w:t>
      </w:r>
      <w:r w:rsidRPr="007110DA">
        <w:rPr>
          <w:i/>
          <w:iCs/>
          <w:color w:val="0070C0"/>
          <w:lang w:val="en-IN"/>
        </w:rPr>
        <w:t xml:space="preserve"> </w:t>
      </w:r>
      <w:proofErr w:type="spellStart"/>
      <w:r w:rsidRPr="007110DA">
        <w:rPr>
          <w:i/>
          <w:iCs/>
          <w:color w:val="0070C0"/>
          <w:lang w:val="en-IN"/>
        </w:rPr>
        <w:t>labeled</w:t>
      </w:r>
      <w:proofErr w:type="spellEnd"/>
      <w:r w:rsidRPr="007110DA">
        <w:rPr>
          <w:i/>
          <w:iCs/>
          <w:color w:val="0070C0"/>
          <w:lang w:val="en-IN"/>
        </w:rPr>
        <w:t xml:space="preserve"> “Neg </w:t>
      </w:r>
      <w:proofErr w:type="spellStart"/>
      <w:r w:rsidRPr="007110DA">
        <w:rPr>
          <w:i/>
          <w:iCs/>
          <w:color w:val="0070C0"/>
          <w:lang w:val="en-IN"/>
        </w:rPr>
        <w:t>si</w:t>
      </w:r>
      <w:proofErr w:type="spellEnd"/>
      <w:r w:rsidR="007110DA" w:rsidRPr="007110DA">
        <w:rPr>
          <w:i/>
          <w:iCs/>
          <w:color w:val="0070C0"/>
          <w:lang w:val="en-IN"/>
        </w:rPr>
        <w:t>”</w:t>
      </w:r>
      <w:r w:rsidR="007110DA">
        <w:rPr>
          <w:i/>
          <w:iCs/>
          <w:color w:val="0070C0"/>
          <w:lang w:val="en-IN"/>
        </w:rPr>
        <w:t xml:space="preserve"> in 5A and B, respectively</w:t>
      </w:r>
    </w:p>
    <w:p w14:paraId="1874C2E4" w14:textId="065D3ABC" w:rsidR="00C40A1A" w:rsidRPr="007110DA" w:rsidRDefault="00C40A1A" w:rsidP="00C40A1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FA567D">
        <w:rPr>
          <w:lang w:val="en-IN"/>
        </w:rPr>
        <w:t xml:space="preserve">LAB MEDIA: Figure 5A. </w:t>
      </w:r>
      <w:r w:rsidRPr="007110DA">
        <w:rPr>
          <w:i/>
          <w:iCs/>
          <w:color w:val="0070C0"/>
          <w:lang w:val="en-IN"/>
        </w:rPr>
        <w:t xml:space="preserve">Video editor: Highlight the </w:t>
      </w:r>
      <w:r w:rsidR="007110DA" w:rsidRPr="007110DA">
        <w:rPr>
          <w:i/>
          <w:iCs/>
          <w:color w:val="0070C0"/>
          <w:lang w:val="en-IN"/>
        </w:rPr>
        <w:t>curve</w:t>
      </w:r>
      <w:r w:rsidR="007110DA">
        <w:rPr>
          <w:i/>
          <w:iCs/>
          <w:color w:val="0070C0"/>
          <w:lang w:val="en-IN"/>
        </w:rPr>
        <w:t xml:space="preserve"> and bar</w:t>
      </w:r>
      <w:r w:rsidR="007110DA" w:rsidRPr="007110DA">
        <w:rPr>
          <w:i/>
          <w:iCs/>
          <w:color w:val="0070C0"/>
          <w:lang w:val="en-IN"/>
        </w:rPr>
        <w:t xml:space="preserve"> </w:t>
      </w:r>
      <w:proofErr w:type="spellStart"/>
      <w:r w:rsidR="007110DA">
        <w:rPr>
          <w:i/>
          <w:iCs/>
          <w:color w:val="0070C0"/>
          <w:lang w:val="en-IN"/>
        </w:rPr>
        <w:t>labeled</w:t>
      </w:r>
      <w:proofErr w:type="spellEnd"/>
      <w:r w:rsidRPr="007110DA">
        <w:rPr>
          <w:i/>
          <w:iCs/>
          <w:color w:val="0070C0"/>
          <w:lang w:val="en-IN"/>
        </w:rPr>
        <w:t xml:space="preserve"> CRY2</w:t>
      </w:r>
      <w:r w:rsidR="007110DA">
        <w:rPr>
          <w:i/>
          <w:iCs/>
          <w:color w:val="0070C0"/>
          <w:lang w:val="en-IN"/>
        </w:rPr>
        <w:t xml:space="preserve"> in 5A and B, respectively</w:t>
      </w:r>
      <w:r w:rsidRPr="007110DA">
        <w:rPr>
          <w:i/>
          <w:iCs/>
          <w:color w:val="0070C0"/>
          <w:lang w:val="en-IN"/>
        </w:rPr>
        <w:t xml:space="preserve"> </w:t>
      </w:r>
    </w:p>
    <w:p w14:paraId="15F38EC2" w14:textId="53F1457D" w:rsidR="00C40A1A" w:rsidRPr="00FA567D" w:rsidRDefault="00C40A1A" w:rsidP="00C40A1A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>LAB MEDIA: Figure 5</w:t>
      </w:r>
      <w:r w:rsidR="007110DA">
        <w:rPr>
          <w:lang w:val="en-IN"/>
        </w:rPr>
        <w:t>A and B</w:t>
      </w:r>
      <w:r w:rsidRPr="00FA567D">
        <w:rPr>
          <w:lang w:val="en-IN"/>
        </w:rPr>
        <w:t xml:space="preserve">. </w:t>
      </w:r>
      <w:r w:rsidRPr="007110DA">
        <w:rPr>
          <w:i/>
          <w:iCs/>
          <w:color w:val="0070C0"/>
          <w:lang w:val="en-IN"/>
        </w:rPr>
        <w:t xml:space="preserve">Video editor: Highlight the PSMD4 and PSMD7 </w:t>
      </w:r>
      <w:r w:rsidR="007110DA" w:rsidRPr="007110DA">
        <w:rPr>
          <w:i/>
          <w:iCs/>
          <w:color w:val="0070C0"/>
          <w:lang w:val="en-IN"/>
        </w:rPr>
        <w:t xml:space="preserve">and curve </w:t>
      </w:r>
      <w:r w:rsidRPr="007110DA">
        <w:rPr>
          <w:i/>
          <w:iCs/>
          <w:color w:val="0070C0"/>
          <w:lang w:val="en-IN"/>
        </w:rPr>
        <w:t xml:space="preserve">bars in </w:t>
      </w:r>
      <w:r w:rsidR="007110DA">
        <w:rPr>
          <w:i/>
          <w:iCs/>
          <w:color w:val="0070C0"/>
          <w:lang w:val="en-IN"/>
        </w:rPr>
        <w:t>5A and B</w:t>
      </w:r>
    </w:p>
    <w:p w14:paraId="3BB8749B" w14:textId="3B56663C" w:rsidR="00C40A1A" w:rsidRPr="00FA567D" w:rsidRDefault="00C40A1A" w:rsidP="00C40A1A">
      <w:pPr>
        <w:widowControl w:val="0"/>
        <w:jc w:val="both"/>
        <w:rPr>
          <w:lang w:val="en-IN"/>
        </w:rPr>
      </w:pPr>
    </w:p>
    <w:p w14:paraId="2E5E26C4" w14:textId="39EA4B78" w:rsidR="00C40A1A" w:rsidRDefault="00C40A1A" w:rsidP="00C40A1A">
      <w:pPr>
        <w:pStyle w:val="Narration"/>
        <w:numPr>
          <w:ilvl w:val="1"/>
          <w:numId w:val="3"/>
        </w:numPr>
      </w:pPr>
      <w:r w:rsidRPr="00FA567D">
        <w:t>Following flg22</w:t>
      </w:r>
      <w:r w:rsidR="002A1462">
        <w:t xml:space="preserve"> </w:t>
      </w:r>
      <w:r w:rsidR="002A1462" w:rsidRPr="001E2948">
        <w:rPr>
          <w:i/>
          <w:iCs/>
          <w:color w:val="EE0000"/>
        </w:rPr>
        <w:t>(F-L-G-Twenty-Two)</w:t>
      </w:r>
      <w:r w:rsidRPr="001E2948">
        <w:rPr>
          <w:color w:val="EE0000"/>
        </w:rPr>
        <w:t xml:space="preserve"> </w:t>
      </w:r>
      <w:r w:rsidRPr="00FA567D">
        <w:t xml:space="preserve">treatment, ROS burst was reduced in </w:t>
      </w:r>
      <w:r w:rsidRPr="00FA567D">
        <w:rPr>
          <w:i/>
          <w:iCs/>
        </w:rPr>
        <w:t>flk-1</w:t>
      </w:r>
      <w:r w:rsidR="001E2948">
        <w:rPr>
          <w:i/>
          <w:iCs/>
        </w:rPr>
        <w:t xml:space="preserve"> </w:t>
      </w:r>
      <w:r w:rsidR="001E2948" w:rsidRPr="001E2948">
        <w:rPr>
          <w:i/>
          <w:iCs/>
          <w:color w:val="EE0000"/>
        </w:rPr>
        <w:t>(F-L-K-One)</w:t>
      </w:r>
      <w:r w:rsidRPr="00FA567D">
        <w:t xml:space="preserve"> and </w:t>
      </w:r>
      <w:r w:rsidRPr="00FA567D">
        <w:rPr>
          <w:i/>
          <w:iCs/>
        </w:rPr>
        <w:t>flk-5</w:t>
      </w:r>
      <w:r w:rsidR="001E2948">
        <w:rPr>
          <w:i/>
          <w:iCs/>
        </w:rPr>
        <w:t xml:space="preserve"> </w:t>
      </w:r>
      <w:r w:rsidR="001E2948" w:rsidRPr="001E2948">
        <w:rPr>
          <w:i/>
          <w:iCs/>
          <w:color w:val="EE0000"/>
        </w:rPr>
        <w:t>(F-L-K-</w:t>
      </w:r>
      <w:r w:rsidR="001E2948">
        <w:rPr>
          <w:i/>
          <w:iCs/>
          <w:color w:val="EE0000"/>
        </w:rPr>
        <w:t>Five</w:t>
      </w:r>
      <w:r w:rsidR="001E2948" w:rsidRPr="001E2948">
        <w:rPr>
          <w:i/>
          <w:iCs/>
          <w:color w:val="EE0000"/>
        </w:rPr>
        <w:t>)</w:t>
      </w:r>
      <w:r w:rsidRPr="00FA567D">
        <w:t xml:space="preserve"> mutants compared to Col-0</w:t>
      </w:r>
      <w:r w:rsidR="001E2948">
        <w:t xml:space="preserve"> </w:t>
      </w:r>
      <w:r w:rsidR="001E2948" w:rsidRPr="00BC7E55">
        <w:rPr>
          <w:i/>
          <w:iCs/>
          <w:color w:val="EE0000"/>
        </w:rPr>
        <w:t>(Col-zer</w:t>
      </w:r>
      <w:r w:rsidR="00BC7E55">
        <w:rPr>
          <w:i/>
          <w:iCs/>
          <w:color w:val="EE0000"/>
        </w:rPr>
        <w:t>o</w:t>
      </w:r>
      <w:r w:rsidR="001E2948" w:rsidRPr="00BC7E55">
        <w:rPr>
          <w:i/>
          <w:iCs/>
          <w:color w:val="EE0000"/>
        </w:rPr>
        <w:t>)</w:t>
      </w:r>
      <w:r w:rsidRPr="00BC7E55">
        <w:rPr>
          <w:color w:val="EE0000"/>
        </w:rPr>
        <w:t xml:space="preserve"> </w:t>
      </w:r>
      <w:r w:rsidRPr="007110DA">
        <w:rPr>
          <w:b/>
          <w:bCs/>
        </w:rPr>
        <w:t>[1</w:t>
      </w:r>
      <w:r w:rsidR="000A27D0" w:rsidRPr="007110DA">
        <w:rPr>
          <w:b/>
          <w:bCs/>
        </w:rPr>
        <w:t xml:space="preserve">] </w:t>
      </w:r>
      <w:r w:rsidR="000A27D0" w:rsidRPr="000A27D0">
        <w:t>and</w:t>
      </w:r>
      <w:r w:rsidRPr="000A27D0">
        <w:t xml:space="preserve"> </w:t>
      </w:r>
      <w:r w:rsidRPr="00FA567D">
        <w:t xml:space="preserve">restored in </w:t>
      </w:r>
      <w:r w:rsidRPr="00FA567D">
        <w:rPr>
          <w:i/>
          <w:iCs/>
        </w:rPr>
        <w:t>flk-1</w:t>
      </w:r>
      <w:r w:rsidR="00BC7E55">
        <w:rPr>
          <w:i/>
          <w:iCs/>
        </w:rPr>
        <w:t xml:space="preserve"> and </w:t>
      </w:r>
      <w:r w:rsidRPr="00FA567D">
        <w:rPr>
          <w:i/>
          <w:iCs/>
        </w:rPr>
        <w:t>FLK-GFP</w:t>
      </w:r>
      <w:r w:rsidRPr="00FA567D">
        <w:t xml:space="preserve"> complementation lines </w:t>
      </w:r>
      <w:r w:rsidR="007110DA" w:rsidRPr="007110DA">
        <w:rPr>
          <w:b/>
          <w:bCs/>
        </w:rPr>
        <w:t>[2]</w:t>
      </w:r>
      <w:r w:rsidRPr="007110DA">
        <w:rPr>
          <w:b/>
          <w:bCs/>
        </w:rPr>
        <w:t>.</w:t>
      </w:r>
    </w:p>
    <w:p w14:paraId="602E1EBC" w14:textId="77777777" w:rsidR="000A27D0" w:rsidRDefault="00C40A1A" w:rsidP="00DC4708">
      <w:pPr>
        <w:pStyle w:val="ShotDescription"/>
        <w:numPr>
          <w:ilvl w:val="2"/>
          <w:numId w:val="3"/>
        </w:numPr>
        <w:rPr>
          <w:lang w:val="en-IN"/>
        </w:rPr>
      </w:pPr>
      <w:r w:rsidRPr="000A27D0">
        <w:rPr>
          <w:lang w:val="en-IN"/>
        </w:rPr>
        <w:t xml:space="preserve">LAB MEDIA: Figure 6B (left). </w:t>
      </w:r>
      <w:r w:rsidRPr="000A27D0">
        <w:rPr>
          <w:i/>
          <w:iCs/>
          <w:color w:val="0070C0"/>
          <w:lang w:val="en-IN"/>
        </w:rPr>
        <w:t>Video editor: Highlight the bars for flk-1 and flk-5</w:t>
      </w:r>
    </w:p>
    <w:p w14:paraId="6C0B5560" w14:textId="42D1FB21" w:rsidR="00C40A1A" w:rsidRPr="000A27D0" w:rsidRDefault="00C40A1A" w:rsidP="00467C27">
      <w:pPr>
        <w:pStyle w:val="ShotDescription"/>
        <w:numPr>
          <w:ilvl w:val="2"/>
          <w:numId w:val="3"/>
        </w:numPr>
        <w:rPr>
          <w:lang w:val="en-IN"/>
        </w:rPr>
      </w:pPr>
      <w:r w:rsidRPr="000A27D0">
        <w:rPr>
          <w:lang w:val="en-IN"/>
        </w:rPr>
        <w:t xml:space="preserve">LAB MEDIA: Figure 6B (left). </w:t>
      </w:r>
      <w:r w:rsidRPr="000A27D0">
        <w:rPr>
          <w:i/>
          <w:iCs/>
          <w:color w:val="0070C0"/>
          <w:lang w:val="en-IN"/>
        </w:rPr>
        <w:t xml:space="preserve">Video editor: Highlight the bars for complementation lines </w:t>
      </w:r>
      <w:r w:rsidR="000A27D0" w:rsidRPr="000A27D0">
        <w:rPr>
          <w:i/>
          <w:iCs/>
          <w:color w:val="0070C0"/>
        </w:rPr>
        <w:t>flk-1</w:t>
      </w:r>
      <w:r w:rsidR="000A27D0" w:rsidRPr="000A27D0">
        <w:rPr>
          <w:i/>
          <w:iCs/>
          <w:color w:val="0070C0"/>
        </w:rPr>
        <w:t>/</w:t>
      </w:r>
      <w:r w:rsidR="000A27D0" w:rsidRPr="000A27D0">
        <w:rPr>
          <w:i/>
          <w:iCs/>
          <w:color w:val="0070C0"/>
        </w:rPr>
        <w:t xml:space="preserve">FLK-GFP </w:t>
      </w:r>
      <w:r w:rsidR="000A27D0" w:rsidRPr="000A27D0">
        <w:rPr>
          <w:i/>
          <w:iCs/>
          <w:color w:val="0070C0"/>
        </w:rPr>
        <w:t>#</w:t>
      </w:r>
      <w:r w:rsidRPr="000A27D0">
        <w:rPr>
          <w:i/>
          <w:iCs/>
          <w:color w:val="0070C0"/>
          <w:lang w:val="en-IN"/>
        </w:rPr>
        <w:t>7 and #20</w:t>
      </w:r>
      <w:r w:rsidR="007D2E5D">
        <w:rPr>
          <w:i/>
          <w:iCs/>
          <w:color w:val="0070C0"/>
          <w:lang w:val="en-IN"/>
        </w:rPr>
        <w:br/>
      </w:r>
    </w:p>
    <w:p w14:paraId="09D72210" w14:textId="3B94AFA9" w:rsidR="00C40A1A" w:rsidRDefault="00C40A1A" w:rsidP="00C40A1A">
      <w:pPr>
        <w:pStyle w:val="Narration"/>
        <w:numPr>
          <w:ilvl w:val="1"/>
          <w:numId w:val="3"/>
        </w:numPr>
      </w:pPr>
      <w:r w:rsidRPr="00FA567D">
        <w:t>Following elf26</w:t>
      </w:r>
      <w:r w:rsidR="000A27D0">
        <w:t xml:space="preserve"> </w:t>
      </w:r>
      <w:r w:rsidR="000A27D0" w:rsidRPr="000A27D0">
        <w:rPr>
          <w:i/>
          <w:iCs/>
          <w:color w:val="EE0000"/>
        </w:rPr>
        <w:t>(E-L-F-Twenty-Six)</w:t>
      </w:r>
      <w:r w:rsidRPr="000A27D0">
        <w:rPr>
          <w:color w:val="EE0000"/>
        </w:rPr>
        <w:t xml:space="preserve"> </w:t>
      </w:r>
      <w:r w:rsidRPr="00FA567D">
        <w:t xml:space="preserve">treatment, the ROS response was similarly reduced in </w:t>
      </w:r>
      <w:r w:rsidRPr="00FA567D">
        <w:rPr>
          <w:i/>
          <w:iCs/>
        </w:rPr>
        <w:t>flk-1</w:t>
      </w:r>
      <w:r w:rsidRPr="00FA567D">
        <w:t xml:space="preserve"> and </w:t>
      </w:r>
      <w:r w:rsidRPr="00FA567D">
        <w:rPr>
          <w:i/>
          <w:iCs/>
        </w:rPr>
        <w:t>flk-5</w:t>
      </w:r>
      <w:r w:rsidRPr="00FA567D">
        <w:t xml:space="preserve"> </w:t>
      </w:r>
      <w:r w:rsidR="000A27D0" w:rsidRPr="00FA567D">
        <w:t xml:space="preserve">mutants </w:t>
      </w:r>
      <w:r w:rsidR="000A27D0" w:rsidRPr="00BC7E55">
        <w:rPr>
          <w:b/>
          <w:bCs/>
        </w:rPr>
        <w:t xml:space="preserve">[1] </w:t>
      </w:r>
      <w:r w:rsidR="000A27D0" w:rsidRPr="000A27D0">
        <w:t>and</w:t>
      </w:r>
      <w:r w:rsidRPr="00FA567D">
        <w:t xml:space="preserve"> fully restored only in the </w:t>
      </w:r>
      <w:r w:rsidRPr="00FA567D">
        <w:rPr>
          <w:i/>
          <w:iCs/>
        </w:rPr>
        <w:t>flk-1</w:t>
      </w:r>
      <w:r w:rsidR="000A27D0">
        <w:rPr>
          <w:i/>
          <w:iCs/>
        </w:rPr>
        <w:t xml:space="preserve"> </w:t>
      </w:r>
      <w:r w:rsidR="000A27D0" w:rsidRPr="000A27D0">
        <w:t>and</w:t>
      </w:r>
      <w:r w:rsidR="000A27D0">
        <w:rPr>
          <w:i/>
          <w:iCs/>
        </w:rPr>
        <w:t xml:space="preserve"> </w:t>
      </w:r>
      <w:r w:rsidRPr="00FA567D">
        <w:rPr>
          <w:i/>
          <w:iCs/>
        </w:rPr>
        <w:t>FLK-GFP</w:t>
      </w:r>
      <w:r w:rsidRPr="00FA567D">
        <w:t xml:space="preserve"> </w:t>
      </w:r>
      <w:r w:rsidR="000A27D0">
        <w:t>number</w:t>
      </w:r>
      <w:r w:rsidRPr="00FA567D">
        <w:t xml:space="preserve">20 line </w:t>
      </w:r>
      <w:r w:rsidRPr="00BC7E55">
        <w:rPr>
          <w:b/>
          <w:bCs/>
        </w:rPr>
        <w:t>[2].</w:t>
      </w:r>
    </w:p>
    <w:p w14:paraId="1D427FBB" w14:textId="77777777" w:rsidR="00C40A1A" w:rsidRDefault="00C40A1A" w:rsidP="00C40A1A">
      <w:pPr>
        <w:pStyle w:val="ShotDescription"/>
        <w:numPr>
          <w:ilvl w:val="2"/>
          <w:numId w:val="3"/>
        </w:numPr>
        <w:rPr>
          <w:lang w:val="en-IN"/>
        </w:rPr>
      </w:pPr>
      <w:r w:rsidRPr="00FA567D">
        <w:rPr>
          <w:lang w:val="en-IN"/>
        </w:rPr>
        <w:t xml:space="preserve">LAB MEDIA: Figure 6B (right). </w:t>
      </w:r>
      <w:r w:rsidRPr="000A27D0">
        <w:rPr>
          <w:i/>
          <w:iCs/>
          <w:color w:val="0070C0"/>
          <w:lang w:val="en-IN"/>
        </w:rPr>
        <w:t>Video editor: Highlight the flk-1 and flk-5 bars, which are lower than the Col-0 bar</w:t>
      </w:r>
    </w:p>
    <w:p w14:paraId="1B2ADA17" w14:textId="77777777" w:rsidR="00C40A1A" w:rsidRPr="000A27D0" w:rsidRDefault="00C40A1A" w:rsidP="00C40A1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FA567D">
        <w:rPr>
          <w:lang w:val="en-IN"/>
        </w:rPr>
        <w:t xml:space="preserve">LAB MEDIA: Figure 6B (right). </w:t>
      </w:r>
      <w:r w:rsidRPr="000A27D0">
        <w:rPr>
          <w:i/>
          <w:iCs/>
          <w:color w:val="0070C0"/>
          <w:lang w:val="en-IN"/>
        </w:rPr>
        <w:t>Video editor: Highlight the #20 bar, which reaches the same height as Col-0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AA070B" w14:textId="77777777" w:rsidR="00F046FC" w:rsidRDefault="00F046FC">
      <w:r>
        <w:separator/>
      </w:r>
    </w:p>
    <w:p w14:paraId="1ADD00A6" w14:textId="77777777" w:rsidR="00F046FC" w:rsidRDefault="00F046FC"/>
  </w:endnote>
  <w:endnote w:type="continuationSeparator" w:id="0">
    <w:p w14:paraId="4CA3CBC4" w14:textId="77777777" w:rsidR="00F046FC" w:rsidRDefault="00F046FC">
      <w:r>
        <w:continuationSeparator/>
      </w:r>
    </w:p>
    <w:p w14:paraId="42CD0634" w14:textId="77777777" w:rsidR="00F046FC" w:rsidRDefault="00F046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44F3AB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720B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368D6A" w14:textId="77777777" w:rsidR="00F046FC" w:rsidRDefault="00F046FC">
      <w:r>
        <w:separator/>
      </w:r>
    </w:p>
    <w:p w14:paraId="77DC029B" w14:textId="77777777" w:rsidR="00F046FC" w:rsidRDefault="00F046FC"/>
  </w:footnote>
  <w:footnote w:type="continuationSeparator" w:id="0">
    <w:p w14:paraId="5EC11B79" w14:textId="77777777" w:rsidR="00F046FC" w:rsidRDefault="00F046FC">
      <w:r>
        <w:continuationSeparator/>
      </w:r>
    </w:p>
    <w:p w14:paraId="3147E21A" w14:textId="77777777" w:rsidR="00F046FC" w:rsidRDefault="00F046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C9B3498"/>
    <w:multiLevelType w:val="multilevel"/>
    <w:tmpl w:val="E7F09B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D687795"/>
    <w:multiLevelType w:val="multilevel"/>
    <w:tmpl w:val="D4FEA46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810828616">
    <w:abstractNumId w:val="3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4589"/>
    <w:rsid w:val="00085F90"/>
    <w:rsid w:val="0008613B"/>
    <w:rsid w:val="0008630D"/>
    <w:rsid w:val="00090BAC"/>
    <w:rsid w:val="0009624C"/>
    <w:rsid w:val="000A0C09"/>
    <w:rsid w:val="000A1588"/>
    <w:rsid w:val="000A2498"/>
    <w:rsid w:val="000A27D0"/>
    <w:rsid w:val="000B0B1A"/>
    <w:rsid w:val="000B2085"/>
    <w:rsid w:val="000B387A"/>
    <w:rsid w:val="000B4E9A"/>
    <w:rsid w:val="000C27AE"/>
    <w:rsid w:val="000C39AF"/>
    <w:rsid w:val="000C5D59"/>
    <w:rsid w:val="000C64E0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D683D"/>
    <w:rsid w:val="001E2225"/>
    <w:rsid w:val="001E230F"/>
    <w:rsid w:val="001E2948"/>
    <w:rsid w:val="001E52A3"/>
    <w:rsid w:val="001F0890"/>
    <w:rsid w:val="001F3512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654"/>
    <w:rsid w:val="002A1462"/>
    <w:rsid w:val="002A6FCF"/>
    <w:rsid w:val="002A7F8B"/>
    <w:rsid w:val="002B009A"/>
    <w:rsid w:val="002B025E"/>
    <w:rsid w:val="002B0C72"/>
    <w:rsid w:val="002B0D88"/>
    <w:rsid w:val="002B26D4"/>
    <w:rsid w:val="002B55D9"/>
    <w:rsid w:val="002B6D6D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2F57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27D0C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528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15D6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5FA7"/>
    <w:rsid w:val="005363E2"/>
    <w:rsid w:val="00536D89"/>
    <w:rsid w:val="00537042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3D77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0DA"/>
    <w:rsid w:val="0071156C"/>
    <w:rsid w:val="0071294C"/>
    <w:rsid w:val="0072410D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118F"/>
    <w:rsid w:val="00771476"/>
    <w:rsid w:val="007720B9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2E5D"/>
    <w:rsid w:val="007D4222"/>
    <w:rsid w:val="007D61A8"/>
    <w:rsid w:val="007F48D4"/>
    <w:rsid w:val="00802635"/>
    <w:rsid w:val="00804C75"/>
    <w:rsid w:val="00806B1B"/>
    <w:rsid w:val="00806BC9"/>
    <w:rsid w:val="00812074"/>
    <w:rsid w:val="008123C3"/>
    <w:rsid w:val="00816F53"/>
    <w:rsid w:val="00817D9F"/>
    <w:rsid w:val="00821BFB"/>
    <w:rsid w:val="00831492"/>
    <w:rsid w:val="00831E2A"/>
    <w:rsid w:val="00831FBF"/>
    <w:rsid w:val="00832FA5"/>
    <w:rsid w:val="00833C0A"/>
    <w:rsid w:val="0083566C"/>
    <w:rsid w:val="00836659"/>
    <w:rsid w:val="008373A7"/>
    <w:rsid w:val="00837CD6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57CA9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5D64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1674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55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0A1A"/>
    <w:rsid w:val="00C428F1"/>
    <w:rsid w:val="00C50118"/>
    <w:rsid w:val="00C602B2"/>
    <w:rsid w:val="00C66C56"/>
    <w:rsid w:val="00C70C90"/>
    <w:rsid w:val="00C7374B"/>
    <w:rsid w:val="00C766A8"/>
    <w:rsid w:val="00C8109F"/>
    <w:rsid w:val="00C813F1"/>
    <w:rsid w:val="00C82679"/>
    <w:rsid w:val="00C827AA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1968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4BE3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0AD7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EF61EA"/>
    <w:rsid w:val="00F0293A"/>
    <w:rsid w:val="00F045D1"/>
    <w:rsid w:val="00F046FC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7147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7147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7147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7147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7147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7147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alu@umbc.edu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004788" TargetMode="External"/><Relationship Id="rId12" Type="http://schemas.openxmlformats.org/officeDocument/2006/relationships/hyperlink" Target="https://review.jove.com/files_upload.php?src=21004788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ualu@umbc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6113E"/>
    <w:rsid w:val="00186680"/>
    <w:rsid w:val="001B439B"/>
    <w:rsid w:val="001D01D8"/>
    <w:rsid w:val="001F3512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4A36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21BFB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1674"/>
    <w:rsid w:val="00B04933"/>
    <w:rsid w:val="00B1083B"/>
    <w:rsid w:val="00B251FA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</TotalTime>
  <Pages>13</Pages>
  <Words>3495</Words>
  <Characters>18383</Characters>
  <Application>Microsoft Office Word</Application>
  <DocSecurity>0</DocSecurity>
  <Lines>403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79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8</cp:revision>
  <dcterms:created xsi:type="dcterms:W3CDTF">2025-09-12T12:20:00Z</dcterms:created>
  <dcterms:modified xsi:type="dcterms:W3CDTF">2025-10-16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